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2A4F35" w14:textId="644E286D" w:rsidR="00504D12" w:rsidRPr="002B639F" w:rsidRDefault="59E85D9B" w:rsidP="00504D12">
      <w:pPr>
        <w:jc w:val="center"/>
      </w:pPr>
      <w:r>
        <w:t>REVISED</w:t>
      </w:r>
    </w:p>
    <w:p w14:paraId="218CBE5E" w14:textId="27E0473B" w:rsidR="00504D12" w:rsidRPr="002B639F" w:rsidRDefault="00504D12" w:rsidP="00504D12">
      <w:pPr>
        <w:jc w:val="center"/>
      </w:pPr>
      <w:r>
        <w:t>Florida Atlantic University</w:t>
      </w:r>
    </w:p>
    <w:p w14:paraId="25457A7B" w14:textId="069CC9D5" w:rsidR="00983318" w:rsidRDefault="00504D12" w:rsidP="374C16BA">
      <w:pPr>
        <w:jc w:val="center"/>
        <w:rPr>
          <w:b/>
          <w:bCs/>
        </w:rPr>
      </w:pPr>
      <w:r w:rsidRPr="22FB70A3">
        <w:rPr>
          <w:b/>
          <w:bCs/>
        </w:rPr>
        <w:t>Postdoctoral</w:t>
      </w:r>
      <w:r w:rsidR="00CE5E33" w:rsidRPr="22FB70A3">
        <w:rPr>
          <w:b/>
          <w:bCs/>
        </w:rPr>
        <w:t xml:space="preserve"> Fellow</w:t>
      </w:r>
      <w:r w:rsidR="12DBD217" w:rsidRPr="22FB70A3">
        <w:rPr>
          <w:b/>
          <w:bCs/>
        </w:rPr>
        <w:t xml:space="preserve"> </w:t>
      </w:r>
      <w:r w:rsidR="12DBD217" w:rsidRPr="22FB70A3">
        <w:rPr>
          <w:b/>
          <w:bCs/>
          <w:color w:val="FF0000"/>
          <w:u w:val="single"/>
        </w:rPr>
        <w:t>Annual</w:t>
      </w:r>
      <w:r w:rsidRPr="22FB70A3">
        <w:rPr>
          <w:b/>
          <w:bCs/>
          <w:color w:val="FF0000"/>
        </w:rPr>
        <w:t xml:space="preserve"> </w:t>
      </w:r>
      <w:r w:rsidRPr="22FB70A3">
        <w:rPr>
          <w:b/>
          <w:bCs/>
        </w:rPr>
        <w:t>Individual Development Plan</w:t>
      </w:r>
    </w:p>
    <w:p w14:paraId="2E5F31E8" w14:textId="42C56F09" w:rsidR="00270C17" w:rsidRDefault="00270C17" w:rsidP="00504D12">
      <w:pPr>
        <w:jc w:val="center"/>
        <w:rPr>
          <w:b/>
        </w:rPr>
      </w:pPr>
      <w:r>
        <w:rPr>
          <w:b/>
        </w:rPr>
        <w:t>Text for Workday IDP</w:t>
      </w:r>
    </w:p>
    <w:p w14:paraId="7C7A9CA2" w14:textId="46034700" w:rsidR="00270C17" w:rsidRPr="002B639F" w:rsidRDefault="00270C17" w:rsidP="374C16BA">
      <w:pPr>
        <w:jc w:val="center"/>
        <w:rPr>
          <w:b/>
          <w:bCs/>
        </w:rPr>
      </w:pPr>
      <w:r w:rsidRPr="22FB70A3">
        <w:rPr>
          <w:b/>
          <w:bCs/>
        </w:rPr>
        <w:t xml:space="preserve">To be </w:t>
      </w:r>
      <w:r w:rsidR="279C231D" w:rsidRPr="22FB70A3">
        <w:rPr>
          <w:b/>
          <w:bCs/>
        </w:rPr>
        <w:t>launched</w:t>
      </w:r>
      <w:r w:rsidR="006210D3" w:rsidRPr="22FB70A3">
        <w:rPr>
          <w:b/>
          <w:bCs/>
        </w:rPr>
        <w:t xml:space="preserve"> annually</w:t>
      </w:r>
      <w:r w:rsidR="450C5754" w:rsidRPr="22FB70A3">
        <w:rPr>
          <w:b/>
          <w:bCs/>
        </w:rPr>
        <w:t xml:space="preserve"> on each anniversary date and to be completed </w:t>
      </w:r>
      <w:r w:rsidR="501A9DCB" w:rsidRPr="22FB70A3">
        <w:rPr>
          <w:b/>
          <w:bCs/>
        </w:rPr>
        <w:t xml:space="preserve">within </w:t>
      </w:r>
      <w:r w:rsidR="450C5754" w:rsidRPr="22FB70A3">
        <w:rPr>
          <w:b/>
          <w:bCs/>
        </w:rPr>
        <w:t>30 days</w:t>
      </w:r>
    </w:p>
    <w:p w14:paraId="2F6FE86D" w14:textId="1B380C34" w:rsidR="001E16B6" w:rsidRPr="00A7798B" w:rsidRDefault="00A7798B" w:rsidP="22FB70A3">
      <w:pPr>
        <w:jc w:val="center"/>
        <w:rPr>
          <w:i/>
          <w:iCs/>
          <w:sz w:val="20"/>
          <w:szCs w:val="20"/>
        </w:rPr>
      </w:pPr>
      <w:r w:rsidRPr="22FB70A3">
        <w:rPr>
          <w:i/>
          <w:iCs/>
          <w:sz w:val="20"/>
          <w:szCs w:val="20"/>
        </w:rPr>
        <w:t>Last U</w:t>
      </w:r>
      <w:r w:rsidR="00983318" w:rsidRPr="22FB70A3">
        <w:rPr>
          <w:i/>
          <w:iCs/>
          <w:sz w:val="20"/>
          <w:szCs w:val="20"/>
        </w:rPr>
        <w:t xml:space="preserve">pdated </w:t>
      </w:r>
      <w:r w:rsidR="22878C19" w:rsidRPr="22FB70A3">
        <w:rPr>
          <w:i/>
          <w:iCs/>
          <w:sz w:val="20"/>
          <w:szCs w:val="20"/>
        </w:rPr>
        <w:t>7/1/2025</w:t>
      </w:r>
      <w:r w:rsidR="004B5459">
        <w:rPr>
          <w:i/>
          <w:iCs/>
          <w:sz w:val="20"/>
          <w:szCs w:val="20"/>
        </w:rPr>
        <w:t xml:space="preserve"> / HR Implemented on 9/8/2025</w:t>
      </w:r>
    </w:p>
    <w:p w14:paraId="733473FD" w14:textId="77777777" w:rsidR="00504D12" w:rsidRPr="002B639F" w:rsidRDefault="00504D12" w:rsidP="00504D12"/>
    <w:p w14:paraId="2657CA25" w14:textId="00EA2F66" w:rsidR="0422E427" w:rsidRDefault="0422E427" w:rsidP="22FB70A3">
      <w:pPr>
        <w:rPr>
          <w:rFonts w:ascii="Aptos" w:eastAsia="Aptos" w:hAnsi="Aptos" w:cs="Aptos"/>
        </w:rPr>
      </w:pPr>
      <w:r w:rsidRPr="22FB70A3">
        <w:rPr>
          <w:rFonts w:ascii="Aptos" w:eastAsia="Aptos" w:hAnsi="Aptos" w:cs="Aptos"/>
        </w:rPr>
        <w:t xml:space="preserve"> The Postdoctoral Fellow Individual Development Plan (IDP) is a required document to be completed shortly after the start of the Postdoctoral Fellow’s appointment and updated annually thereafter. The purpose of the IDP is to help postdocs and their mentors collaboratively establish a structured plan for research training, professional skill development, as well as short-term and long-term career goals. It also allows the Office of Postdoctoral Affairs to collect information and track institutional data and postdoctoral outcomes. All IDP-related actions, including submission and review, will be managed through Workday.</w:t>
      </w:r>
    </w:p>
    <w:p w14:paraId="29CB6F4F" w14:textId="77777777" w:rsidR="006A2822" w:rsidRDefault="006A2822" w:rsidP="22FB70A3">
      <w:pPr>
        <w:rPr>
          <w:rFonts w:ascii="Aptos" w:eastAsia="Aptos" w:hAnsi="Aptos" w:cs="Aptos"/>
        </w:rPr>
      </w:pPr>
    </w:p>
    <w:p w14:paraId="16186971" w14:textId="77777777" w:rsidR="00020B01" w:rsidRPr="002B639F" w:rsidRDefault="00020B01" w:rsidP="00020B01">
      <w:r w:rsidRPr="002B639F">
        <w:t xml:space="preserve">Postdoc Fellow: </w:t>
      </w:r>
      <w:r w:rsidRPr="002B639F">
        <w:fldChar w:fldCharType="begin">
          <w:ffData>
            <w:name w:val="Text1"/>
            <w:enabled/>
            <w:calcOnExit w:val="0"/>
            <w:textInput/>
          </w:ffData>
        </w:fldChar>
      </w:r>
      <w:bookmarkStart w:id="0" w:name="Text1"/>
      <w:r w:rsidRPr="002B639F">
        <w:instrText xml:space="preserve"> FORMTEXT </w:instrText>
      </w:r>
      <w:r w:rsidRPr="002B639F">
        <w:fldChar w:fldCharType="separate"/>
      </w:r>
      <w:r w:rsidRPr="002B639F">
        <w:rPr>
          <w:noProof/>
        </w:rPr>
        <w:t> </w:t>
      </w:r>
      <w:r w:rsidRPr="002B639F">
        <w:rPr>
          <w:noProof/>
        </w:rPr>
        <w:t> </w:t>
      </w:r>
      <w:r w:rsidRPr="002B639F">
        <w:rPr>
          <w:noProof/>
        </w:rPr>
        <w:t> </w:t>
      </w:r>
      <w:r w:rsidRPr="002B639F">
        <w:rPr>
          <w:noProof/>
        </w:rPr>
        <w:t> </w:t>
      </w:r>
      <w:r w:rsidRPr="002B639F">
        <w:rPr>
          <w:noProof/>
        </w:rPr>
        <w:t> </w:t>
      </w:r>
      <w:r w:rsidRPr="002B639F">
        <w:fldChar w:fldCharType="end"/>
      </w:r>
      <w:bookmarkEnd w:id="0"/>
      <w:r w:rsidRPr="002B639F">
        <w:tab/>
      </w:r>
      <w:r w:rsidRPr="002B639F">
        <w:tab/>
      </w:r>
      <w:r w:rsidRPr="002B639F">
        <w:tab/>
        <w:t xml:space="preserve">Faculty Mentor: </w:t>
      </w:r>
      <w:r w:rsidRPr="002B639F">
        <w:fldChar w:fldCharType="begin">
          <w:ffData>
            <w:name w:val="Text2"/>
            <w:enabled/>
            <w:calcOnExit w:val="0"/>
            <w:textInput/>
          </w:ffData>
        </w:fldChar>
      </w:r>
      <w:bookmarkStart w:id="1" w:name="Text2"/>
      <w:r w:rsidRPr="002B639F">
        <w:instrText xml:space="preserve"> FORMTEXT </w:instrText>
      </w:r>
      <w:r w:rsidRPr="002B639F">
        <w:fldChar w:fldCharType="separate"/>
      </w:r>
      <w:r w:rsidRPr="002B639F">
        <w:rPr>
          <w:noProof/>
        </w:rPr>
        <w:t> </w:t>
      </w:r>
      <w:r w:rsidRPr="002B639F">
        <w:rPr>
          <w:noProof/>
        </w:rPr>
        <w:t> </w:t>
      </w:r>
      <w:r w:rsidRPr="002B639F">
        <w:rPr>
          <w:noProof/>
        </w:rPr>
        <w:t> </w:t>
      </w:r>
      <w:r w:rsidRPr="002B639F">
        <w:rPr>
          <w:noProof/>
        </w:rPr>
        <w:t> </w:t>
      </w:r>
      <w:r w:rsidRPr="002B639F">
        <w:rPr>
          <w:noProof/>
        </w:rPr>
        <w:t> </w:t>
      </w:r>
      <w:r w:rsidRPr="002B639F">
        <w:fldChar w:fldCharType="end"/>
      </w:r>
      <w:bookmarkEnd w:id="1"/>
      <w:r w:rsidRPr="002B639F">
        <w:tab/>
      </w:r>
      <w:r w:rsidRPr="002B639F">
        <w:tab/>
        <w:t xml:space="preserve">Department: </w:t>
      </w:r>
      <w:r w:rsidRPr="002B639F">
        <w:fldChar w:fldCharType="begin">
          <w:ffData>
            <w:name w:val="Text6"/>
            <w:enabled/>
            <w:calcOnExit w:val="0"/>
            <w:textInput/>
          </w:ffData>
        </w:fldChar>
      </w:r>
      <w:bookmarkStart w:id="2" w:name="Text6"/>
      <w:r w:rsidRPr="002B639F">
        <w:instrText xml:space="preserve"> FORMTEXT </w:instrText>
      </w:r>
      <w:r w:rsidRPr="002B639F">
        <w:fldChar w:fldCharType="separate"/>
      </w:r>
      <w:r w:rsidRPr="002B639F">
        <w:rPr>
          <w:noProof/>
        </w:rPr>
        <w:t> </w:t>
      </w:r>
      <w:r w:rsidRPr="002B639F">
        <w:rPr>
          <w:noProof/>
        </w:rPr>
        <w:t> </w:t>
      </w:r>
      <w:r w:rsidRPr="002B639F">
        <w:rPr>
          <w:noProof/>
        </w:rPr>
        <w:t> </w:t>
      </w:r>
      <w:r w:rsidRPr="002B639F">
        <w:rPr>
          <w:noProof/>
        </w:rPr>
        <w:t> </w:t>
      </w:r>
      <w:r w:rsidRPr="002B639F">
        <w:rPr>
          <w:noProof/>
        </w:rPr>
        <w:t> </w:t>
      </w:r>
      <w:r w:rsidRPr="002B639F">
        <w:fldChar w:fldCharType="end"/>
      </w:r>
      <w:bookmarkEnd w:id="2"/>
    </w:p>
    <w:p w14:paraId="4191C4FB" w14:textId="77777777" w:rsidR="00020B01" w:rsidRPr="002B639F" w:rsidRDefault="00020B01" w:rsidP="00020B01"/>
    <w:p w14:paraId="103E9C1D" w14:textId="77777777" w:rsidR="00020B01" w:rsidRPr="002B639F" w:rsidRDefault="00020B01" w:rsidP="00020B01">
      <w:r w:rsidRPr="002B639F">
        <w:t xml:space="preserve">Implementation Date (if new): </w:t>
      </w:r>
      <w:r w:rsidRPr="002B639F">
        <w:fldChar w:fldCharType="begin">
          <w:ffData>
            <w:name w:val="Text3"/>
            <w:enabled/>
            <w:calcOnExit w:val="0"/>
            <w:textInput/>
          </w:ffData>
        </w:fldChar>
      </w:r>
      <w:bookmarkStart w:id="3" w:name="Text3"/>
      <w:r w:rsidRPr="002B639F">
        <w:instrText xml:space="preserve"> FORMTEXT </w:instrText>
      </w:r>
      <w:r w:rsidRPr="002B639F">
        <w:fldChar w:fldCharType="separate"/>
      </w:r>
      <w:r w:rsidRPr="002B639F">
        <w:rPr>
          <w:noProof/>
        </w:rPr>
        <w:t> </w:t>
      </w:r>
      <w:r w:rsidRPr="002B639F">
        <w:rPr>
          <w:noProof/>
        </w:rPr>
        <w:t> </w:t>
      </w:r>
      <w:r w:rsidRPr="002B639F">
        <w:rPr>
          <w:noProof/>
        </w:rPr>
        <w:t> </w:t>
      </w:r>
      <w:r w:rsidRPr="002B639F">
        <w:rPr>
          <w:noProof/>
        </w:rPr>
        <w:t> </w:t>
      </w:r>
      <w:r w:rsidRPr="002B639F">
        <w:rPr>
          <w:noProof/>
        </w:rPr>
        <w:t> </w:t>
      </w:r>
      <w:r w:rsidRPr="002B639F">
        <w:fldChar w:fldCharType="end"/>
      </w:r>
      <w:bookmarkEnd w:id="3"/>
      <w:r w:rsidRPr="002B639F">
        <w:tab/>
        <w:t xml:space="preserve">Review Period: </w:t>
      </w:r>
      <w:r w:rsidRPr="002B639F">
        <w:fldChar w:fldCharType="begin">
          <w:ffData>
            <w:name w:val="Text3"/>
            <w:enabled/>
            <w:calcOnExit w:val="0"/>
            <w:textInput/>
          </w:ffData>
        </w:fldChar>
      </w:r>
      <w:r w:rsidRPr="002B639F">
        <w:instrText xml:space="preserve"> FORMTEXT </w:instrText>
      </w:r>
      <w:r w:rsidRPr="002B639F">
        <w:fldChar w:fldCharType="separate"/>
      </w:r>
      <w:r w:rsidRPr="002B639F">
        <w:rPr>
          <w:noProof/>
        </w:rPr>
        <w:t> </w:t>
      </w:r>
      <w:r w:rsidRPr="002B639F">
        <w:rPr>
          <w:noProof/>
        </w:rPr>
        <w:t> </w:t>
      </w:r>
      <w:r w:rsidRPr="002B639F">
        <w:rPr>
          <w:noProof/>
        </w:rPr>
        <w:t> </w:t>
      </w:r>
      <w:r w:rsidRPr="002B639F">
        <w:rPr>
          <w:noProof/>
        </w:rPr>
        <w:t> </w:t>
      </w:r>
      <w:r w:rsidRPr="002B639F">
        <w:rPr>
          <w:noProof/>
        </w:rPr>
        <w:t> </w:t>
      </w:r>
      <w:r w:rsidRPr="002B639F">
        <w:fldChar w:fldCharType="end"/>
      </w:r>
    </w:p>
    <w:p w14:paraId="5ACA1870" w14:textId="77777777" w:rsidR="00020B01" w:rsidRDefault="00020B01" w:rsidP="22FB70A3">
      <w:pPr>
        <w:rPr>
          <w:rFonts w:ascii="Calibri" w:eastAsia="Calibri" w:hAnsi="Calibri" w:cs="Calibri"/>
        </w:rPr>
      </w:pPr>
    </w:p>
    <w:p w14:paraId="2B8238A3" w14:textId="77777777" w:rsidR="00E653E9" w:rsidRPr="002B639F" w:rsidRDefault="00E653E9" w:rsidP="00504D12"/>
    <w:p w14:paraId="46638D80" w14:textId="58B6EC0E" w:rsidR="0ED0276E" w:rsidRDefault="0ED0276E" w:rsidP="22FB70A3">
      <w:pPr>
        <w:rPr>
          <w:b/>
          <w:bCs/>
        </w:rPr>
      </w:pPr>
      <w:r w:rsidRPr="22FB70A3">
        <w:rPr>
          <w:b/>
          <w:bCs/>
        </w:rPr>
        <w:t>Activity</w:t>
      </w:r>
    </w:p>
    <w:p w14:paraId="11781035" w14:textId="4BA8577A" w:rsidR="000C5488" w:rsidRPr="004B5459" w:rsidRDefault="009B6F69" w:rsidP="22FB70A3">
      <w:pPr>
        <w:pStyle w:val="ListParagraph"/>
        <w:numPr>
          <w:ilvl w:val="0"/>
          <w:numId w:val="3"/>
        </w:numPr>
        <w:rPr>
          <w:highlight w:val="yellow"/>
        </w:rPr>
      </w:pPr>
      <w:r w:rsidRPr="004B5459">
        <w:rPr>
          <w:highlight w:val="yellow"/>
        </w:rPr>
        <w:t xml:space="preserve">Provide the title and purpose of the </w:t>
      </w:r>
      <w:r w:rsidR="00985859" w:rsidRPr="004B5459">
        <w:rPr>
          <w:highlight w:val="yellow"/>
        </w:rPr>
        <w:t xml:space="preserve">research project </w:t>
      </w:r>
      <w:r w:rsidR="07E1548B" w:rsidRPr="004B5459">
        <w:rPr>
          <w:highlight w:val="yellow"/>
        </w:rPr>
        <w:t xml:space="preserve">you have pursued to date and/or </w:t>
      </w:r>
      <w:r w:rsidR="00985859" w:rsidRPr="004B5459">
        <w:rPr>
          <w:highlight w:val="yellow"/>
        </w:rPr>
        <w:t>will undertake</w:t>
      </w:r>
      <w:r w:rsidR="00CA560F" w:rsidRPr="004B5459">
        <w:rPr>
          <w:highlight w:val="yellow"/>
        </w:rPr>
        <w:t xml:space="preserve"> </w:t>
      </w:r>
      <w:r w:rsidR="006C554F" w:rsidRPr="004B5459">
        <w:rPr>
          <w:highlight w:val="yellow"/>
        </w:rPr>
        <w:t>in the upcoming year</w:t>
      </w:r>
      <w:r w:rsidR="18A0DE32" w:rsidRPr="004B5459">
        <w:rPr>
          <w:highlight w:val="yellow"/>
        </w:rPr>
        <w:t>.</w:t>
      </w:r>
    </w:p>
    <w:p w14:paraId="0B5106CB" w14:textId="569D6E5E" w:rsidR="22FB70A3" w:rsidRDefault="22FB70A3" w:rsidP="22FB70A3">
      <w:pPr>
        <w:ind w:left="720"/>
      </w:pPr>
    </w:p>
    <w:p w14:paraId="614712DB" w14:textId="4754B7F8" w:rsidR="18A0DE32" w:rsidRDefault="18A0DE32" w:rsidP="22FB70A3">
      <w:pPr>
        <w:ind w:left="720"/>
      </w:pPr>
      <w:r w:rsidRPr="22FB70A3">
        <w:t>[text box]</w:t>
      </w:r>
    </w:p>
    <w:p w14:paraId="5B649894" w14:textId="5D38E572" w:rsidR="22FB70A3" w:rsidRDefault="22FB70A3" w:rsidP="22FB70A3"/>
    <w:p w14:paraId="1EC5ABF4" w14:textId="15C87325" w:rsidR="22FB70A3" w:rsidRDefault="22FB70A3" w:rsidP="22FB70A3"/>
    <w:p w14:paraId="00ED4DB5" w14:textId="77777777" w:rsidR="001A00CA" w:rsidRPr="002B639F" w:rsidRDefault="001A00CA"/>
    <w:p w14:paraId="0466EF2E" w14:textId="5C892571" w:rsidR="006911D3" w:rsidRPr="004B5459" w:rsidRDefault="00E061AF" w:rsidP="22FB70A3">
      <w:pPr>
        <w:pStyle w:val="ListParagraph"/>
        <w:numPr>
          <w:ilvl w:val="0"/>
          <w:numId w:val="3"/>
        </w:numPr>
        <w:rPr>
          <w:highlight w:val="yellow"/>
        </w:rPr>
      </w:pPr>
      <w:r w:rsidRPr="004B5459">
        <w:rPr>
          <w:highlight w:val="yellow"/>
        </w:rPr>
        <w:t>H</w:t>
      </w:r>
      <w:r w:rsidR="5E56AB13" w:rsidRPr="004B5459">
        <w:rPr>
          <w:highlight w:val="yellow"/>
        </w:rPr>
        <w:t xml:space="preserve">ow many publications have you had in the last </w:t>
      </w:r>
      <w:r w:rsidR="006911D3" w:rsidRPr="004B5459">
        <w:rPr>
          <w:highlight w:val="yellow"/>
        </w:rPr>
        <w:t>12 months?</w:t>
      </w:r>
    </w:p>
    <w:tbl>
      <w:tblPr>
        <w:tblStyle w:val="TableGrid"/>
        <w:tblW w:w="0" w:type="auto"/>
        <w:tblInd w:w="805" w:type="dxa"/>
        <w:tblLook w:val="04A0" w:firstRow="1" w:lastRow="0" w:firstColumn="1" w:lastColumn="0" w:noHBand="0" w:noVBand="1"/>
      </w:tblPr>
      <w:tblGrid>
        <w:gridCol w:w="4675"/>
        <w:gridCol w:w="5215"/>
      </w:tblGrid>
      <w:tr w:rsidR="006911D3" w14:paraId="04E87E62" w14:textId="77777777" w:rsidTr="009C1D76">
        <w:trPr>
          <w:trHeight w:val="656"/>
        </w:trPr>
        <w:tc>
          <w:tcPr>
            <w:tcW w:w="4675" w:type="dxa"/>
          </w:tcPr>
          <w:p w14:paraId="406FD664" w14:textId="77777777" w:rsidR="006911D3" w:rsidRPr="002B4D74" w:rsidRDefault="0015678D" w:rsidP="006911D3">
            <w:pPr>
              <w:rPr>
                <w:b/>
                <w:bCs/>
                <w:u w:val="single"/>
              </w:rPr>
            </w:pPr>
            <w:r w:rsidRPr="002B4D74">
              <w:rPr>
                <w:b/>
                <w:bCs/>
                <w:u w:val="single"/>
              </w:rPr>
              <w:t>Peer Reviewed</w:t>
            </w:r>
          </w:p>
          <w:p w14:paraId="4ED3E637" w14:textId="64903196" w:rsidR="0015678D" w:rsidRDefault="005643CA" w:rsidP="00830AA5">
            <w:r>
              <w:t>#</w:t>
            </w:r>
            <w:r w:rsidR="0015678D">
              <w:t xml:space="preserve"> _______</w:t>
            </w:r>
          </w:p>
        </w:tc>
        <w:tc>
          <w:tcPr>
            <w:tcW w:w="5215" w:type="dxa"/>
          </w:tcPr>
          <w:p w14:paraId="2B86EE7D" w14:textId="77777777" w:rsidR="006911D3" w:rsidRPr="002B4D74" w:rsidRDefault="0015678D" w:rsidP="006911D3">
            <w:pPr>
              <w:rPr>
                <w:b/>
                <w:bCs/>
                <w:u w:val="single"/>
              </w:rPr>
            </w:pPr>
            <w:r w:rsidRPr="002B4D74">
              <w:rPr>
                <w:b/>
                <w:bCs/>
                <w:u w:val="single"/>
              </w:rPr>
              <w:t>Non-Peer Reviewed</w:t>
            </w:r>
          </w:p>
          <w:p w14:paraId="3233B661" w14:textId="0A3182DD" w:rsidR="0015678D" w:rsidRDefault="0015678D" w:rsidP="001F5892">
            <w:r>
              <w:t xml:space="preserve"> </w:t>
            </w:r>
            <w:r w:rsidR="005643CA">
              <w:t>#</w:t>
            </w:r>
            <w:r>
              <w:t xml:space="preserve"> ________</w:t>
            </w:r>
          </w:p>
        </w:tc>
      </w:tr>
    </w:tbl>
    <w:p w14:paraId="25443DF9" w14:textId="77777777" w:rsidR="00CB2F7D" w:rsidRDefault="00CB2F7D" w:rsidP="002B4D74"/>
    <w:p w14:paraId="43562D2E" w14:textId="2CA85E1B" w:rsidR="00E653E9" w:rsidRPr="009C1D76" w:rsidRDefault="007C39FF" w:rsidP="00E653E9">
      <w:pPr>
        <w:framePr w:w="9657" w:h="3421" w:hSpace="180" w:wrap="around" w:vAnchor="text" w:hAnchor="page" w:x="1554" w:y="83"/>
        <w:pBdr>
          <w:top w:val="single" w:sz="6" w:space="1" w:color="auto"/>
          <w:left w:val="single" w:sz="6" w:space="1" w:color="auto"/>
          <w:bottom w:val="single" w:sz="6" w:space="1" w:color="auto"/>
          <w:right w:val="single" w:sz="6" w:space="1" w:color="auto"/>
        </w:pBdr>
        <w:rPr>
          <w:color w:val="A6A6A6" w:themeColor="background1" w:themeShade="A6"/>
        </w:rPr>
      </w:pPr>
      <w:r w:rsidRPr="009C1D76">
        <w:rPr>
          <w:rFonts w:ascii="Georgia" w:hAnsi="Georgia"/>
          <w:color w:val="A6A6A6" w:themeColor="background1" w:themeShade="A6"/>
          <w:shd w:val="clear" w:color="auto" w:fill="FFFFFF"/>
        </w:rPr>
        <w:t xml:space="preserve">List </w:t>
      </w:r>
      <w:r w:rsidR="002B4D74" w:rsidRPr="009C1D76">
        <w:rPr>
          <w:rFonts w:ascii="Georgia" w:hAnsi="Georgia"/>
          <w:color w:val="A6A6A6" w:themeColor="background1" w:themeShade="A6"/>
          <w:shd w:val="clear" w:color="auto" w:fill="FFFFFF"/>
        </w:rPr>
        <w:t xml:space="preserve">all </w:t>
      </w:r>
      <w:r w:rsidRPr="009C1D76">
        <w:rPr>
          <w:rFonts w:ascii="Georgia" w:hAnsi="Georgia"/>
          <w:color w:val="A6A6A6" w:themeColor="background1" w:themeShade="A6"/>
          <w:shd w:val="clear" w:color="auto" w:fill="FFFFFF"/>
        </w:rPr>
        <w:t>publications over last 12 months</w:t>
      </w:r>
      <w:r w:rsidR="001C7998" w:rsidRPr="009C1D76">
        <w:rPr>
          <w:rFonts w:ascii="Georgia" w:hAnsi="Georgia"/>
          <w:color w:val="A6A6A6" w:themeColor="background1" w:themeShade="A6"/>
          <w:shd w:val="clear" w:color="auto" w:fill="FFFFFF"/>
        </w:rPr>
        <w:t xml:space="preserve">.  </w:t>
      </w:r>
      <w:r w:rsidR="001C7998" w:rsidRPr="009C1D76">
        <w:rPr>
          <w:rFonts w:ascii="Georgia" w:hAnsi="Georgia"/>
          <w:color w:val="A6A6A6" w:themeColor="background1" w:themeShade="A6"/>
          <w:shd w:val="clear" w:color="auto" w:fill="FFFFFF"/>
        </w:rPr>
        <w:br/>
      </w:r>
      <w:r w:rsidR="008C3442" w:rsidRPr="009C1D76">
        <w:rPr>
          <w:rFonts w:ascii="Georgia" w:hAnsi="Georgia"/>
          <w:color w:val="A6A6A6" w:themeColor="background1" w:themeShade="A6"/>
          <w:shd w:val="clear" w:color="auto" w:fill="FFFFFF"/>
        </w:rPr>
        <w:t>Author, A. A., Author, B. B., &amp; Author, C. C. (Year). Title of article. </w:t>
      </w:r>
      <w:r w:rsidR="008C3442" w:rsidRPr="009C1D76">
        <w:rPr>
          <w:rStyle w:val="Emphasis"/>
          <w:rFonts w:ascii="Georgia" w:hAnsi="Georgia"/>
          <w:color w:val="A6A6A6" w:themeColor="background1" w:themeShade="A6"/>
          <w:shd w:val="clear" w:color="auto" w:fill="FFFFFF"/>
        </w:rPr>
        <w:t>Title of Periodical, volume number</w:t>
      </w:r>
      <w:r w:rsidR="00990D08" w:rsidRPr="009C1D76">
        <w:rPr>
          <w:rStyle w:val="Emphasis"/>
          <w:rFonts w:ascii="Georgia" w:hAnsi="Georgia"/>
          <w:color w:val="A6A6A6" w:themeColor="background1" w:themeShade="A6"/>
          <w:shd w:val="clear" w:color="auto" w:fill="FFFFFF"/>
        </w:rPr>
        <w:t xml:space="preserve"> </w:t>
      </w:r>
      <w:r w:rsidR="008C3442" w:rsidRPr="009C1D76">
        <w:rPr>
          <w:rFonts w:ascii="Georgia" w:hAnsi="Georgia"/>
          <w:color w:val="A6A6A6" w:themeColor="background1" w:themeShade="A6"/>
          <w:shd w:val="clear" w:color="auto" w:fill="FFFFFF"/>
        </w:rPr>
        <w:t>(issue number), pages. https://doi.org/xx.xxx/yyyy</w:t>
      </w:r>
    </w:p>
    <w:p w14:paraId="7D70E6D1" w14:textId="77777777" w:rsidR="000C5488" w:rsidRPr="002B639F" w:rsidRDefault="000C5488" w:rsidP="00504D12">
      <w:pPr>
        <w:rPr>
          <w:b/>
        </w:rPr>
      </w:pPr>
    </w:p>
    <w:p w14:paraId="5610F944" w14:textId="77777777" w:rsidR="000C5488" w:rsidRPr="002B639F" w:rsidRDefault="000C5488" w:rsidP="00504D12">
      <w:pPr>
        <w:rPr>
          <w:b/>
        </w:rPr>
      </w:pPr>
    </w:p>
    <w:p w14:paraId="6C730CD8" w14:textId="77777777" w:rsidR="004B5459" w:rsidRPr="004B5459" w:rsidRDefault="004B5459" w:rsidP="004B5459">
      <w:pPr>
        <w:ind w:left="360"/>
        <w:rPr>
          <w:highlight w:val="yellow"/>
        </w:rPr>
      </w:pPr>
    </w:p>
    <w:p w14:paraId="3DB84D69" w14:textId="77777777" w:rsidR="004B5459" w:rsidRPr="004B5459" w:rsidRDefault="004B5459" w:rsidP="004B5459">
      <w:pPr>
        <w:ind w:left="360"/>
        <w:rPr>
          <w:highlight w:val="yellow"/>
        </w:rPr>
      </w:pPr>
    </w:p>
    <w:p w14:paraId="28BC73B3" w14:textId="77777777" w:rsidR="004B5459" w:rsidRPr="004B5459" w:rsidRDefault="004B5459" w:rsidP="004B5459">
      <w:pPr>
        <w:ind w:left="360"/>
        <w:rPr>
          <w:highlight w:val="yellow"/>
        </w:rPr>
      </w:pPr>
    </w:p>
    <w:p w14:paraId="43C0D70E" w14:textId="77777777" w:rsidR="004B5459" w:rsidRPr="004B5459" w:rsidRDefault="004B5459" w:rsidP="004B5459">
      <w:pPr>
        <w:ind w:left="360"/>
        <w:rPr>
          <w:highlight w:val="yellow"/>
        </w:rPr>
      </w:pPr>
    </w:p>
    <w:p w14:paraId="23C79696" w14:textId="77777777" w:rsidR="004B5459" w:rsidRPr="004B5459" w:rsidRDefault="004B5459" w:rsidP="004B5459">
      <w:pPr>
        <w:ind w:left="360"/>
        <w:rPr>
          <w:highlight w:val="yellow"/>
        </w:rPr>
      </w:pPr>
    </w:p>
    <w:p w14:paraId="10473F26" w14:textId="77777777" w:rsidR="004B5459" w:rsidRPr="004B5459" w:rsidRDefault="004B5459" w:rsidP="004B5459">
      <w:pPr>
        <w:ind w:left="360"/>
        <w:rPr>
          <w:highlight w:val="yellow"/>
        </w:rPr>
      </w:pPr>
    </w:p>
    <w:p w14:paraId="10E6C4EC" w14:textId="77777777" w:rsidR="004B5459" w:rsidRPr="004B5459" w:rsidRDefault="004B5459" w:rsidP="004B5459">
      <w:pPr>
        <w:ind w:left="360"/>
        <w:rPr>
          <w:highlight w:val="yellow"/>
        </w:rPr>
      </w:pPr>
    </w:p>
    <w:p w14:paraId="7FC3C577" w14:textId="77777777" w:rsidR="004B5459" w:rsidRPr="004B5459" w:rsidRDefault="004B5459" w:rsidP="004B5459">
      <w:pPr>
        <w:ind w:left="360"/>
        <w:rPr>
          <w:highlight w:val="yellow"/>
        </w:rPr>
      </w:pPr>
    </w:p>
    <w:p w14:paraId="5B5244AF" w14:textId="77777777" w:rsidR="004B5459" w:rsidRPr="004B5459" w:rsidRDefault="004B5459" w:rsidP="004B5459">
      <w:pPr>
        <w:ind w:left="360"/>
        <w:rPr>
          <w:highlight w:val="yellow"/>
        </w:rPr>
      </w:pPr>
    </w:p>
    <w:p w14:paraId="751C2EF0" w14:textId="77777777" w:rsidR="004B5459" w:rsidRPr="004B5459" w:rsidRDefault="004B5459" w:rsidP="004B5459">
      <w:pPr>
        <w:ind w:left="360"/>
        <w:rPr>
          <w:highlight w:val="yellow"/>
        </w:rPr>
      </w:pPr>
    </w:p>
    <w:p w14:paraId="5332AC3F" w14:textId="77777777" w:rsidR="004B5459" w:rsidRPr="004B5459" w:rsidRDefault="004B5459" w:rsidP="004B5459">
      <w:pPr>
        <w:ind w:left="360"/>
        <w:rPr>
          <w:highlight w:val="yellow"/>
        </w:rPr>
      </w:pPr>
    </w:p>
    <w:p w14:paraId="53B1A055" w14:textId="77777777" w:rsidR="004B5459" w:rsidRDefault="004B5459" w:rsidP="004B5459">
      <w:pPr>
        <w:ind w:left="360"/>
        <w:rPr>
          <w:highlight w:val="yellow"/>
        </w:rPr>
      </w:pPr>
    </w:p>
    <w:p w14:paraId="72617E72" w14:textId="77777777" w:rsidR="004B5459" w:rsidRDefault="004B5459" w:rsidP="004B5459">
      <w:pPr>
        <w:ind w:left="360"/>
        <w:rPr>
          <w:highlight w:val="yellow"/>
        </w:rPr>
      </w:pPr>
    </w:p>
    <w:p w14:paraId="33863364" w14:textId="77777777" w:rsidR="004B5459" w:rsidRDefault="004B5459" w:rsidP="004B5459">
      <w:pPr>
        <w:ind w:left="360"/>
        <w:rPr>
          <w:highlight w:val="yellow"/>
        </w:rPr>
      </w:pPr>
    </w:p>
    <w:p w14:paraId="2B97252E" w14:textId="77777777" w:rsidR="004B5459" w:rsidRDefault="004B5459" w:rsidP="004B5459">
      <w:pPr>
        <w:ind w:left="360"/>
        <w:rPr>
          <w:highlight w:val="yellow"/>
        </w:rPr>
      </w:pPr>
    </w:p>
    <w:p w14:paraId="4AF4E097" w14:textId="77777777" w:rsidR="004B5459" w:rsidRDefault="004B5459" w:rsidP="004B5459">
      <w:pPr>
        <w:ind w:left="360"/>
        <w:rPr>
          <w:highlight w:val="yellow"/>
        </w:rPr>
      </w:pPr>
    </w:p>
    <w:p w14:paraId="022629AC" w14:textId="77777777" w:rsidR="004B5459" w:rsidRDefault="004B5459" w:rsidP="004B5459">
      <w:pPr>
        <w:ind w:left="360"/>
        <w:rPr>
          <w:highlight w:val="yellow"/>
        </w:rPr>
      </w:pPr>
    </w:p>
    <w:p w14:paraId="209C3DB5" w14:textId="77777777" w:rsidR="004B5459" w:rsidRDefault="004B5459" w:rsidP="004B5459">
      <w:pPr>
        <w:ind w:left="360"/>
        <w:rPr>
          <w:highlight w:val="yellow"/>
        </w:rPr>
      </w:pPr>
    </w:p>
    <w:p w14:paraId="5D176524" w14:textId="77777777" w:rsidR="004B5459" w:rsidRDefault="004B5459" w:rsidP="004B5459">
      <w:pPr>
        <w:ind w:left="360"/>
        <w:rPr>
          <w:highlight w:val="yellow"/>
        </w:rPr>
      </w:pPr>
    </w:p>
    <w:p w14:paraId="5FE97570" w14:textId="77777777" w:rsidR="004B5459" w:rsidRPr="004B5459" w:rsidRDefault="004B5459" w:rsidP="004B5459">
      <w:pPr>
        <w:ind w:left="360"/>
        <w:rPr>
          <w:highlight w:val="yellow"/>
        </w:rPr>
      </w:pPr>
    </w:p>
    <w:p w14:paraId="1DB9642C" w14:textId="5A06D8A2" w:rsidR="002C41EA" w:rsidRPr="004B5459" w:rsidRDefault="0064072A" w:rsidP="22FB70A3">
      <w:pPr>
        <w:pStyle w:val="ListParagraph"/>
        <w:numPr>
          <w:ilvl w:val="0"/>
          <w:numId w:val="3"/>
        </w:numPr>
        <w:rPr>
          <w:highlight w:val="yellow"/>
        </w:rPr>
      </w:pPr>
      <w:r w:rsidRPr="004B5459">
        <w:rPr>
          <w:highlight w:val="yellow"/>
        </w:rPr>
        <w:t>W</w:t>
      </w:r>
      <w:r w:rsidR="5B486DB0" w:rsidRPr="004B5459">
        <w:rPr>
          <w:highlight w:val="yellow"/>
        </w:rPr>
        <w:t>ere you</w:t>
      </w:r>
      <w:r w:rsidRPr="004B5459">
        <w:rPr>
          <w:highlight w:val="yellow"/>
        </w:rPr>
        <w:t xml:space="preserve"> involved in</w:t>
      </w:r>
      <w:r w:rsidR="00D60747" w:rsidRPr="004B5459">
        <w:rPr>
          <w:highlight w:val="yellow"/>
        </w:rPr>
        <w:t xml:space="preserve"> </w:t>
      </w:r>
      <w:r w:rsidR="004108F0" w:rsidRPr="004B5459">
        <w:rPr>
          <w:highlight w:val="yellow"/>
        </w:rPr>
        <w:t>assisting with or preparing a grant application</w:t>
      </w:r>
      <w:r w:rsidR="00D60747" w:rsidRPr="004B5459">
        <w:rPr>
          <w:highlight w:val="yellow"/>
        </w:rPr>
        <w:t xml:space="preserve"> over the last 12 months?  If so, </w:t>
      </w:r>
      <w:r w:rsidR="008F1F7E" w:rsidRPr="004B5459">
        <w:rPr>
          <w:highlight w:val="yellow"/>
        </w:rPr>
        <w:t>pro</w:t>
      </w:r>
      <w:r w:rsidR="005221B2" w:rsidRPr="004B5459">
        <w:rPr>
          <w:highlight w:val="yellow"/>
        </w:rPr>
        <w:t xml:space="preserve">vide the </w:t>
      </w:r>
      <w:r w:rsidR="00965004" w:rsidRPr="004B5459">
        <w:rPr>
          <w:highlight w:val="yellow"/>
        </w:rPr>
        <w:t xml:space="preserve">following:  </w:t>
      </w:r>
    </w:p>
    <w:p w14:paraId="083C348A" w14:textId="77777777" w:rsidR="00F56070" w:rsidRPr="00AD30C1" w:rsidRDefault="00F56070" w:rsidP="00F56070">
      <w:pPr>
        <w:ind w:left="360"/>
        <w:rPr>
          <w:sz w:val="10"/>
          <w:szCs w:val="10"/>
        </w:rPr>
      </w:pPr>
    </w:p>
    <w:p w14:paraId="613CAA8B" w14:textId="2B45CD2B" w:rsidR="00965004" w:rsidRPr="00277423" w:rsidRDefault="00965004" w:rsidP="009C057C">
      <w:pPr>
        <w:ind w:left="720"/>
      </w:pPr>
      <w:r w:rsidRPr="00277423">
        <w:t>Grant Title:</w:t>
      </w:r>
      <w:r w:rsidR="0074051F">
        <w:t xml:space="preserve">  </w:t>
      </w:r>
      <w:r w:rsidR="008B7190">
        <w:t>________________________</w:t>
      </w:r>
      <w:r w:rsidRPr="00277423">
        <w:t>________________________</w:t>
      </w:r>
      <w:r w:rsidR="007A15C3">
        <w:t>_______</w:t>
      </w:r>
      <w:r w:rsidRPr="00277423">
        <w:t>____</w:t>
      </w:r>
    </w:p>
    <w:p w14:paraId="7764054C" w14:textId="069B8D20" w:rsidR="00BE1AA4" w:rsidRDefault="00965004" w:rsidP="009C057C">
      <w:pPr>
        <w:ind w:left="720"/>
      </w:pPr>
      <w:r w:rsidRPr="00277423">
        <w:t>Grant</w:t>
      </w:r>
      <w:r w:rsidR="00635D8E">
        <w:t xml:space="preserve"> Agency</w:t>
      </w:r>
      <w:r w:rsidR="00277423" w:rsidRPr="00277423">
        <w:t>:</w:t>
      </w:r>
      <w:r w:rsidR="008B7190">
        <w:t xml:space="preserve">  _________________________________</w:t>
      </w:r>
      <w:r w:rsidR="00277423" w:rsidRPr="00277423">
        <w:t>__</w:t>
      </w:r>
      <w:r w:rsidRPr="00277423">
        <w:t>______________________</w:t>
      </w:r>
    </w:p>
    <w:p w14:paraId="6A2F6096" w14:textId="66DAB9EA" w:rsidR="00BE1AA4" w:rsidRDefault="00BE1AA4" w:rsidP="009C057C">
      <w:pPr>
        <w:ind w:left="720"/>
      </w:pPr>
      <w:r>
        <w:t>Funding Opportunity Name:</w:t>
      </w:r>
      <w:r w:rsidR="008B7190">
        <w:t xml:space="preserve">  _________________________</w:t>
      </w:r>
      <w:r>
        <w:t>_____________________</w:t>
      </w:r>
    </w:p>
    <w:p w14:paraId="0F4BC4D3" w14:textId="5029F2DE" w:rsidR="00243F0E" w:rsidRDefault="00BE1AA4" w:rsidP="009C057C">
      <w:pPr>
        <w:ind w:left="720"/>
      </w:pPr>
      <w:r>
        <w:t>PI Name:</w:t>
      </w:r>
      <w:r w:rsidR="008B7190">
        <w:t xml:space="preserve">  _________________________</w:t>
      </w:r>
      <w:r w:rsidR="007A15C3">
        <w:t>____________________________________</w:t>
      </w:r>
      <w:r w:rsidR="00B57992">
        <w:br/>
      </w: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5"/>
        <w:gridCol w:w="5305"/>
      </w:tblGrid>
      <w:tr w:rsidR="00B64E44" w14:paraId="5AC83525" w14:textId="77777777" w:rsidTr="22FB70A3">
        <w:tc>
          <w:tcPr>
            <w:tcW w:w="4775" w:type="dxa"/>
          </w:tcPr>
          <w:p w14:paraId="6C9C6EBB" w14:textId="77777777" w:rsidR="00B64E44" w:rsidRDefault="00B64E44" w:rsidP="00B64E44">
            <w:r w:rsidRPr="00AD30C1">
              <w:rPr>
                <w:b/>
                <w:bCs/>
              </w:rPr>
              <w:t>Grant Mechanism</w:t>
            </w:r>
            <w:r>
              <w:t>:</w:t>
            </w:r>
          </w:p>
          <w:p w14:paraId="61DDAAD0" w14:textId="187F5AF2" w:rsidR="00B64E44" w:rsidRPr="008D316D" w:rsidRDefault="005F2A92" w:rsidP="00B64E44">
            <w:sdt>
              <w:sdtPr>
                <w:id w:val="2041548087"/>
                <w14:checkbox>
                  <w14:checked w14:val="0"/>
                  <w14:checkedState w14:val="2612" w14:font="MS Gothic"/>
                  <w14:uncheckedState w14:val="2610" w14:font="MS Gothic"/>
                </w14:checkbox>
              </w:sdtPr>
              <w:sdtEndPr/>
              <w:sdtContent>
                <w:r w:rsidR="00B57992">
                  <w:rPr>
                    <w:rFonts w:ascii="MS Gothic" w:eastAsia="MS Gothic" w:hAnsi="MS Gothic" w:hint="eastAsia"/>
                  </w:rPr>
                  <w:t>☐</w:t>
                </w:r>
              </w:sdtContent>
            </w:sdt>
            <w:r w:rsidR="004B25EC">
              <w:t>Federal</w:t>
            </w:r>
          </w:p>
          <w:p w14:paraId="0FEEDC9C" w14:textId="1F318EF1" w:rsidR="00B64E44" w:rsidRPr="008D316D" w:rsidRDefault="005F2A92" w:rsidP="00B64E44">
            <w:sdt>
              <w:sdtPr>
                <w:id w:val="-549150834"/>
                <w14:checkbox>
                  <w14:checked w14:val="0"/>
                  <w14:checkedState w14:val="2612" w14:font="MS Gothic"/>
                  <w14:uncheckedState w14:val="2610" w14:font="MS Gothic"/>
                </w14:checkbox>
              </w:sdtPr>
              <w:sdtEndPr/>
              <w:sdtContent>
                <w:r w:rsidR="00B57992">
                  <w:rPr>
                    <w:rFonts w:ascii="MS Gothic" w:eastAsia="MS Gothic" w:hAnsi="MS Gothic" w:hint="eastAsia"/>
                  </w:rPr>
                  <w:t>☐</w:t>
                </w:r>
              </w:sdtContent>
            </w:sdt>
            <w:r w:rsidR="004B25EC">
              <w:t>State</w:t>
            </w:r>
          </w:p>
          <w:p w14:paraId="5992077D" w14:textId="7ACBAD50" w:rsidR="00B64E44" w:rsidRPr="008D316D" w:rsidRDefault="005F2A92" w:rsidP="00B64E44">
            <w:sdt>
              <w:sdtPr>
                <w:id w:val="73794006"/>
                <w14:checkbox>
                  <w14:checked w14:val="0"/>
                  <w14:checkedState w14:val="2612" w14:font="MS Gothic"/>
                  <w14:uncheckedState w14:val="2610" w14:font="MS Gothic"/>
                </w14:checkbox>
              </w:sdtPr>
              <w:sdtEndPr/>
              <w:sdtContent>
                <w:r w:rsidR="00B57992">
                  <w:rPr>
                    <w:rFonts w:ascii="MS Gothic" w:eastAsia="MS Gothic" w:hAnsi="MS Gothic" w:hint="eastAsia"/>
                  </w:rPr>
                  <w:t>☐</w:t>
                </w:r>
              </w:sdtContent>
            </w:sdt>
            <w:r w:rsidR="004B25EC">
              <w:t>Foundation</w:t>
            </w:r>
          </w:p>
          <w:p w14:paraId="61AD5FD1" w14:textId="30495032" w:rsidR="00F56070" w:rsidRPr="008D316D" w:rsidRDefault="005F2A92" w:rsidP="00B64E44">
            <w:sdt>
              <w:sdtPr>
                <w:id w:val="-1744175239"/>
                <w14:checkbox>
                  <w14:checked w14:val="0"/>
                  <w14:checkedState w14:val="2612" w14:font="MS Gothic"/>
                  <w14:uncheckedState w14:val="2610" w14:font="MS Gothic"/>
                </w14:checkbox>
              </w:sdtPr>
              <w:sdtEndPr/>
              <w:sdtContent>
                <w:r w:rsidR="00552EB3">
                  <w:rPr>
                    <w:rFonts w:ascii="MS Gothic" w:eastAsia="MS Gothic" w:hAnsi="MS Gothic" w:hint="eastAsia"/>
                  </w:rPr>
                  <w:t>☐</w:t>
                </w:r>
              </w:sdtContent>
            </w:sdt>
            <w:r w:rsidR="00552EB3">
              <w:t>Other _________________________</w:t>
            </w:r>
          </w:p>
          <w:p w14:paraId="5FE179EA" w14:textId="5847C1E4" w:rsidR="00B64E44" w:rsidRDefault="00B64E44" w:rsidP="009C057C"/>
          <w:p w14:paraId="7DEF7111" w14:textId="2C397ED7" w:rsidR="00B64E44" w:rsidRDefault="00B64E44" w:rsidP="009C057C"/>
          <w:p w14:paraId="47E93C62" w14:textId="1469BA4C" w:rsidR="00B64E44" w:rsidRDefault="00B64E44" w:rsidP="009C057C"/>
          <w:p w14:paraId="3A18CD66" w14:textId="03EAB0D0" w:rsidR="00B64E44" w:rsidRDefault="00B64E44" w:rsidP="009C057C"/>
          <w:p w14:paraId="55777CC3" w14:textId="77F78FC7" w:rsidR="00B64E44" w:rsidRDefault="00B64E44" w:rsidP="009C057C"/>
          <w:p w14:paraId="09120FFD" w14:textId="5ECC91F4" w:rsidR="00B64E44" w:rsidRDefault="00B64E44" w:rsidP="009C057C"/>
          <w:p w14:paraId="3F12492E" w14:textId="2E21B411" w:rsidR="00B64E44" w:rsidRDefault="00B64E44" w:rsidP="009C057C"/>
        </w:tc>
        <w:tc>
          <w:tcPr>
            <w:tcW w:w="5305" w:type="dxa"/>
          </w:tcPr>
          <w:p w14:paraId="0F35D703" w14:textId="78760968" w:rsidR="00B64E44" w:rsidRPr="00AD30C1" w:rsidRDefault="00F4240F" w:rsidP="00B64E44">
            <w:pPr>
              <w:rPr>
                <w:b/>
                <w:bCs/>
              </w:rPr>
            </w:pPr>
            <w:r>
              <w:rPr>
                <w:b/>
                <w:bCs/>
              </w:rPr>
              <w:t>Your</w:t>
            </w:r>
            <w:r w:rsidR="00B64E44" w:rsidRPr="00AD30C1">
              <w:rPr>
                <w:b/>
                <w:bCs/>
              </w:rPr>
              <w:t xml:space="preserve"> role</w:t>
            </w:r>
            <w:r w:rsidR="00AD30C1">
              <w:rPr>
                <w:b/>
                <w:bCs/>
              </w:rPr>
              <w:t>:</w:t>
            </w:r>
            <w:r w:rsidR="00B64E44" w:rsidRPr="00AD30C1">
              <w:rPr>
                <w:b/>
                <w:bCs/>
              </w:rPr>
              <w:t xml:space="preserve"> </w:t>
            </w:r>
          </w:p>
          <w:p w14:paraId="1F8659B2" w14:textId="77777777" w:rsidR="00B64E44" w:rsidRDefault="005F2A92" w:rsidP="00B64E44">
            <w:sdt>
              <w:sdtPr>
                <w:id w:val="811905559"/>
                <w14:checkbox>
                  <w14:checked w14:val="0"/>
                  <w14:checkedState w14:val="2612" w14:font="MS Gothic"/>
                  <w14:uncheckedState w14:val="2610" w14:font="MS Gothic"/>
                </w14:checkbox>
              </w:sdtPr>
              <w:sdtEndPr/>
              <w:sdtContent>
                <w:r w:rsidR="00B64E44">
                  <w:rPr>
                    <w:rFonts w:ascii="MS Gothic" w:eastAsia="MS Gothic" w:hAnsi="MS Gothic" w:hint="eastAsia"/>
                  </w:rPr>
                  <w:t>☐</w:t>
                </w:r>
              </w:sdtContent>
            </w:sdt>
            <w:r w:rsidR="00B64E44">
              <w:t>Grant writer</w:t>
            </w:r>
          </w:p>
          <w:p w14:paraId="002BBFB5" w14:textId="77777777" w:rsidR="00B64E44" w:rsidRDefault="005F2A92" w:rsidP="00B64E44">
            <w:sdt>
              <w:sdtPr>
                <w:id w:val="1354072120"/>
                <w14:checkbox>
                  <w14:checked w14:val="0"/>
                  <w14:checkedState w14:val="2612" w14:font="MS Gothic"/>
                  <w14:uncheckedState w14:val="2610" w14:font="MS Gothic"/>
                </w14:checkbox>
              </w:sdtPr>
              <w:sdtEndPr/>
              <w:sdtContent>
                <w:r w:rsidR="00B64E44">
                  <w:rPr>
                    <w:rFonts w:ascii="MS Gothic" w:eastAsia="MS Gothic" w:hAnsi="MS Gothic" w:hint="eastAsia"/>
                  </w:rPr>
                  <w:t>☐</w:t>
                </w:r>
              </w:sdtContent>
            </w:sdt>
            <w:r w:rsidR="00B64E44">
              <w:t>Editor</w:t>
            </w:r>
          </w:p>
          <w:p w14:paraId="29664584" w14:textId="77777777" w:rsidR="00B64E44" w:rsidRDefault="005F2A92" w:rsidP="00B64E44">
            <w:sdt>
              <w:sdtPr>
                <w:id w:val="1129591138"/>
                <w14:checkbox>
                  <w14:checked w14:val="0"/>
                  <w14:checkedState w14:val="2612" w14:font="MS Gothic"/>
                  <w14:uncheckedState w14:val="2610" w14:font="MS Gothic"/>
                </w14:checkbox>
              </w:sdtPr>
              <w:sdtEndPr/>
              <w:sdtContent>
                <w:r w:rsidR="00B64E44">
                  <w:rPr>
                    <w:rFonts w:ascii="MS Gothic" w:eastAsia="MS Gothic" w:hAnsi="MS Gothic" w:hint="eastAsia"/>
                  </w:rPr>
                  <w:t>☐</w:t>
                </w:r>
              </w:sdtContent>
            </w:sdt>
            <w:r w:rsidR="00B64E44">
              <w:t>Researcher</w:t>
            </w:r>
          </w:p>
          <w:p w14:paraId="4A402047" w14:textId="4473E3D0" w:rsidR="00B64E44" w:rsidRDefault="005F2A92" w:rsidP="00B64E44">
            <w:sdt>
              <w:sdtPr>
                <w:id w:val="401648508"/>
                <w14:checkbox>
                  <w14:checked w14:val="0"/>
                  <w14:checkedState w14:val="2612" w14:font="MS Gothic"/>
                  <w14:uncheckedState w14:val="2610" w14:font="MS Gothic"/>
                </w14:checkbox>
              </w:sdtPr>
              <w:sdtEndPr/>
              <w:sdtContent>
                <w:r w:rsidR="00B64E44">
                  <w:rPr>
                    <w:rFonts w:ascii="MS Gothic" w:eastAsia="MS Gothic" w:hAnsi="MS Gothic" w:hint="eastAsia"/>
                  </w:rPr>
                  <w:t>☐</w:t>
                </w:r>
              </w:sdtContent>
            </w:sdt>
            <w:r w:rsidR="00B64E44">
              <w:t>Collaborator</w:t>
            </w:r>
          </w:p>
          <w:p w14:paraId="1923334A" w14:textId="77777777" w:rsidR="00B64E44" w:rsidRDefault="005F2A92" w:rsidP="00B64E44">
            <w:sdt>
              <w:sdtPr>
                <w:id w:val="698824054"/>
                <w14:checkbox>
                  <w14:checked w14:val="0"/>
                  <w14:checkedState w14:val="2612" w14:font="MS Gothic"/>
                  <w14:uncheckedState w14:val="2610" w14:font="MS Gothic"/>
                </w14:checkbox>
              </w:sdtPr>
              <w:sdtEndPr/>
              <w:sdtContent>
                <w:r w:rsidR="00B64E44">
                  <w:rPr>
                    <w:rFonts w:ascii="MS Gothic" w:eastAsia="MS Gothic" w:hAnsi="MS Gothic" w:hint="eastAsia"/>
                  </w:rPr>
                  <w:t>☐</w:t>
                </w:r>
              </w:sdtContent>
            </w:sdt>
            <w:r w:rsidR="00B64E44">
              <w:t>Other__________________________________</w:t>
            </w:r>
          </w:p>
          <w:p w14:paraId="3B8E3D08" w14:textId="77777777" w:rsidR="00B64E44" w:rsidRDefault="00B64E44" w:rsidP="009C057C"/>
        </w:tc>
      </w:tr>
    </w:tbl>
    <w:p w14:paraId="5B11F317" w14:textId="2788C83C" w:rsidR="007665E1" w:rsidRPr="004B5459" w:rsidRDefault="00EE789F" w:rsidP="22FB70A3">
      <w:pPr>
        <w:pStyle w:val="ListParagraph"/>
        <w:numPr>
          <w:ilvl w:val="0"/>
          <w:numId w:val="3"/>
        </w:numPr>
        <w:rPr>
          <w:highlight w:val="yellow"/>
        </w:rPr>
      </w:pPr>
      <w:r w:rsidRPr="004B5459">
        <w:rPr>
          <w:highlight w:val="yellow"/>
        </w:rPr>
        <w:t>Ha</w:t>
      </w:r>
      <w:r w:rsidR="2CAF11EC" w:rsidRPr="004B5459">
        <w:rPr>
          <w:highlight w:val="yellow"/>
        </w:rPr>
        <w:t xml:space="preserve">ve you </w:t>
      </w:r>
      <w:r w:rsidRPr="004B5459">
        <w:rPr>
          <w:highlight w:val="yellow"/>
        </w:rPr>
        <w:t xml:space="preserve">attended a </w:t>
      </w:r>
      <w:r w:rsidR="004116FB" w:rsidRPr="004B5459">
        <w:rPr>
          <w:highlight w:val="yellow"/>
        </w:rPr>
        <w:t>professional conference</w:t>
      </w:r>
      <w:r w:rsidR="00945DA9" w:rsidRPr="004B5459">
        <w:rPr>
          <w:highlight w:val="yellow"/>
        </w:rPr>
        <w:t xml:space="preserve"> over the last 12 months?</w:t>
      </w:r>
    </w:p>
    <w:p w14:paraId="6123D096" w14:textId="2374E445" w:rsidR="007665E1" w:rsidRDefault="005F2A92" w:rsidP="00B1741D">
      <w:pPr>
        <w:ind w:left="720"/>
      </w:pPr>
      <w:sdt>
        <w:sdtPr>
          <w:id w:val="255416974"/>
          <w14:checkbox>
            <w14:checked w14:val="0"/>
            <w14:checkedState w14:val="2612" w14:font="MS Gothic"/>
            <w14:uncheckedState w14:val="2610" w14:font="MS Gothic"/>
          </w14:checkbox>
        </w:sdtPr>
        <w:sdtEndPr/>
        <w:sdtContent>
          <w:r w:rsidR="00B1741D">
            <w:rPr>
              <w:rFonts w:ascii="MS Gothic" w:eastAsia="MS Gothic" w:hAnsi="MS Gothic" w:hint="eastAsia"/>
            </w:rPr>
            <w:t>☐</w:t>
          </w:r>
        </w:sdtContent>
      </w:sdt>
      <w:r w:rsidR="007665E1">
        <w:t>No</w:t>
      </w:r>
    </w:p>
    <w:p w14:paraId="62E62539" w14:textId="04F7BFD0" w:rsidR="007665E1" w:rsidRDefault="005F2A92" w:rsidP="003F1D62">
      <w:pPr>
        <w:ind w:left="720"/>
      </w:pPr>
      <w:sdt>
        <w:sdtPr>
          <w:id w:val="1058746875"/>
          <w14:checkbox>
            <w14:checked w14:val="0"/>
            <w14:checkedState w14:val="2612" w14:font="MS Gothic"/>
            <w14:uncheckedState w14:val="2610" w14:font="MS Gothic"/>
          </w14:checkbox>
        </w:sdtPr>
        <w:sdtEndPr/>
        <w:sdtContent>
          <w:r w:rsidR="00B1741D">
            <w:rPr>
              <w:rFonts w:ascii="MS Gothic" w:eastAsia="MS Gothic" w:hAnsi="MS Gothic" w:hint="eastAsia"/>
            </w:rPr>
            <w:t>☐</w:t>
          </w:r>
        </w:sdtContent>
      </w:sdt>
      <w:r w:rsidR="007665E1">
        <w:t xml:space="preserve">Yes </w:t>
      </w:r>
      <w:r w:rsidR="003F1D62">
        <w:t>-</w:t>
      </w:r>
      <w:r w:rsidR="007665E1">
        <w:t xml:space="preserve"> If yes, in what role?</w:t>
      </w:r>
    </w:p>
    <w:p w14:paraId="70A0C8B5" w14:textId="0ABB8624" w:rsidR="00A60880" w:rsidRDefault="005F2A92" w:rsidP="00B1741D">
      <w:pPr>
        <w:ind w:left="1440"/>
      </w:pPr>
      <w:sdt>
        <w:sdtPr>
          <w:id w:val="241768909"/>
          <w14:checkbox>
            <w14:checked w14:val="0"/>
            <w14:checkedState w14:val="2612" w14:font="MS Gothic"/>
            <w14:uncheckedState w14:val="2610" w14:font="MS Gothic"/>
          </w14:checkbox>
        </w:sdtPr>
        <w:sdtEndPr/>
        <w:sdtContent>
          <w:r w:rsidR="00B1741D">
            <w:rPr>
              <w:rFonts w:ascii="MS Gothic" w:eastAsia="MS Gothic" w:hAnsi="MS Gothic" w:hint="eastAsia"/>
            </w:rPr>
            <w:t>☐</w:t>
          </w:r>
        </w:sdtContent>
      </w:sdt>
      <w:r w:rsidR="00A60880">
        <w:t>Speaker</w:t>
      </w:r>
    </w:p>
    <w:p w14:paraId="151D44BA" w14:textId="5E943E66" w:rsidR="00A60880" w:rsidRDefault="005F2A92" w:rsidP="00B1741D">
      <w:pPr>
        <w:ind w:left="1440"/>
      </w:pPr>
      <w:sdt>
        <w:sdtPr>
          <w:id w:val="-2109263999"/>
          <w14:checkbox>
            <w14:checked w14:val="0"/>
            <w14:checkedState w14:val="2612" w14:font="MS Gothic"/>
            <w14:uncheckedState w14:val="2610" w14:font="MS Gothic"/>
          </w14:checkbox>
        </w:sdtPr>
        <w:sdtEndPr/>
        <w:sdtContent>
          <w:r w:rsidR="00B1741D">
            <w:rPr>
              <w:rFonts w:ascii="MS Gothic" w:eastAsia="MS Gothic" w:hAnsi="MS Gothic" w:hint="eastAsia"/>
            </w:rPr>
            <w:t>☐</w:t>
          </w:r>
        </w:sdtContent>
      </w:sdt>
      <w:r w:rsidR="00A60880">
        <w:t>Moderator</w:t>
      </w:r>
    </w:p>
    <w:p w14:paraId="66E8A576" w14:textId="24589F92" w:rsidR="00B1741D" w:rsidRDefault="005F2A92" w:rsidP="00B1741D">
      <w:pPr>
        <w:ind w:left="1440"/>
      </w:pPr>
      <w:sdt>
        <w:sdtPr>
          <w:id w:val="-8678853"/>
          <w14:checkbox>
            <w14:checked w14:val="0"/>
            <w14:checkedState w14:val="2612" w14:font="MS Gothic"/>
            <w14:uncheckedState w14:val="2610" w14:font="MS Gothic"/>
          </w14:checkbox>
        </w:sdtPr>
        <w:sdtEndPr/>
        <w:sdtContent>
          <w:r w:rsidR="00B1741D">
            <w:rPr>
              <w:rFonts w:ascii="MS Gothic" w:eastAsia="MS Gothic" w:hAnsi="MS Gothic" w:hint="eastAsia"/>
            </w:rPr>
            <w:t>☐</w:t>
          </w:r>
        </w:sdtContent>
      </w:sdt>
      <w:r w:rsidR="00B1741D">
        <w:t>Poster Presenter</w:t>
      </w:r>
    </w:p>
    <w:p w14:paraId="1CA1D18C" w14:textId="77777777" w:rsidR="00B1741D" w:rsidRDefault="00B1741D" w:rsidP="007665E1">
      <w:pPr>
        <w:ind w:left="360"/>
      </w:pPr>
    </w:p>
    <w:p w14:paraId="5D727663" w14:textId="526F380D" w:rsidR="00DB45CF" w:rsidRPr="002B639F" w:rsidRDefault="003F1D62" w:rsidP="000B20D2">
      <w:pPr>
        <w:ind w:left="360" w:firstLine="360"/>
      </w:pPr>
      <w:r>
        <w:t xml:space="preserve">Provide the </w:t>
      </w:r>
      <w:r w:rsidR="004116FB">
        <w:t xml:space="preserve">conference </w:t>
      </w:r>
      <w:r w:rsidR="001E4068">
        <w:t>date</w:t>
      </w:r>
      <w:r w:rsidR="004116FB">
        <w:t>(s)</w:t>
      </w:r>
      <w:r w:rsidR="001E4068">
        <w:t>, location, title of conference</w:t>
      </w:r>
      <w:r w:rsidR="473B2B1D">
        <w:t>:</w:t>
      </w:r>
    </w:p>
    <w:p w14:paraId="3DD5DAD3" w14:textId="2568BFCE" w:rsidR="22FB70A3" w:rsidRDefault="22FB70A3" w:rsidP="22FB70A3">
      <w:pPr>
        <w:ind w:left="360" w:firstLine="360"/>
      </w:pPr>
    </w:p>
    <w:p w14:paraId="486ECD91" w14:textId="0A6A5188" w:rsidR="22FB70A3" w:rsidRDefault="22FB70A3" w:rsidP="22FB70A3">
      <w:pPr>
        <w:ind w:left="360" w:firstLine="360"/>
      </w:pPr>
    </w:p>
    <w:p w14:paraId="64377CC5" w14:textId="77777777" w:rsidR="000C5488" w:rsidRPr="002B639F" w:rsidRDefault="000C5488" w:rsidP="00504D12">
      <w:pPr>
        <w:rPr>
          <w:b/>
        </w:rPr>
      </w:pPr>
    </w:p>
    <w:p w14:paraId="7A20747E" w14:textId="0E1777BC" w:rsidR="002C4211" w:rsidRPr="004B5459" w:rsidRDefault="001F0E4C" w:rsidP="22FB70A3">
      <w:pPr>
        <w:pStyle w:val="ListParagraph"/>
        <w:numPr>
          <w:ilvl w:val="0"/>
          <w:numId w:val="3"/>
        </w:numPr>
        <w:rPr>
          <w:highlight w:val="yellow"/>
        </w:rPr>
      </w:pPr>
      <w:r w:rsidRPr="004B5459">
        <w:rPr>
          <w:highlight w:val="yellow"/>
        </w:rPr>
        <w:t xml:space="preserve">Provide </w:t>
      </w:r>
      <w:r w:rsidR="3778F7F7" w:rsidRPr="004B5459">
        <w:rPr>
          <w:highlight w:val="yellow"/>
        </w:rPr>
        <w:t>the number of students you have or are currently mentoring</w:t>
      </w:r>
      <w:r w:rsidR="4393CF32" w:rsidRPr="004B5459">
        <w:rPr>
          <w:highlight w:val="yellow"/>
        </w:rPr>
        <w:t>:</w:t>
      </w:r>
    </w:p>
    <w:p w14:paraId="0638E933" w14:textId="76B0DC79" w:rsidR="00B32325" w:rsidRDefault="00B32325" w:rsidP="00DD5B6B">
      <w:pPr>
        <w:ind w:left="720"/>
      </w:pPr>
    </w:p>
    <w:p w14:paraId="614347DA" w14:textId="3AB78A2E" w:rsidR="00CE10ED" w:rsidRDefault="002C4211" w:rsidP="00C552F2">
      <w:pPr>
        <w:ind w:left="720"/>
      </w:pPr>
      <w:r>
        <w:t>Undergrads</w:t>
      </w:r>
      <w:r w:rsidR="00CE10ED">
        <w:t xml:space="preserve"> – How many? </w:t>
      </w:r>
      <w:r w:rsidR="00C94BCB">
        <w:t>______</w:t>
      </w:r>
      <w:r w:rsidR="00B64B03">
        <w:t xml:space="preserve">      </w:t>
      </w:r>
      <w:r w:rsidR="00CE10ED">
        <w:t>Graduate Students – How many? ______</w:t>
      </w:r>
    </w:p>
    <w:p w14:paraId="4175F9B4" w14:textId="77777777" w:rsidR="00CE10ED" w:rsidRDefault="00CE10ED" w:rsidP="00CE10ED">
      <w:pPr>
        <w:ind w:left="360"/>
      </w:pPr>
    </w:p>
    <w:p w14:paraId="334C5597" w14:textId="77777777" w:rsidR="00193271" w:rsidRPr="002B639F" w:rsidRDefault="00193271" w:rsidP="00193271">
      <w:pPr>
        <w:rPr>
          <w:b/>
        </w:rPr>
      </w:pPr>
    </w:p>
    <w:p w14:paraId="2689721E" w14:textId="0FF5EC4A" w:rsidR="00193271" w:rsidRPr="002B639F" w:rsidRDefault="2D18124A" w:rsidP="22FB70A3">
      <w:pPr>
        <w:rPr>
          <w:b/>
          <w:bCs/>
        </w:rPr>
      </w:pPr>
      <w:r w:rsidRPr="22FB70A3">
        <w:rPr>
          <w:b/>
          <w:bCs/>
        </w:rPr>
        <w:t>SKILLS DEVELOPMENT/</w:t>
      </w:r>
      <w:r w:rsidR="005A613B" w:rsidRPr="22FB70A3">
        <w:rPr>
          <w:b/>
          <w:bCs/>
        </w:rPr>
        <w:t>GOALS</w:t>
      </w:r>
    </w:p>
    <w:p w14:paraId="6DEDD6E2" w14:textId="367CD689" w:rsidR="22FB70A3" w:rsidRDefault="22FB70A3" w:rsidP="22FB70A3">
      <w:pPr>
        <w:rPr>
          <w:b/>
          <w:bCs/>
        </w:rPr>
      </w:pPr>
    </w:p>
    <w:p w14:paraId="37F9C754" w14:textId="6E2156EE" w:rsidR="009443F4" w:rsidRPr="004B5459" w:rsidRDefault="009443F4" w:rsidP="22FB70A3">
      <w:pPr>
        <w:pStyle w:val="ListParagraph"/>
        <w:numPr>
          <w:ilvl w:val="0"/>
          <w:numId w:val="3"/>
        </w:numPr>
        <w:rPr>
          <w:highlight w:val="yellow"/>
        </w:rPr>
      </w:pPr>
      <w:r w:rsidRPr="004B5459">
        <w:rPr>
          <w:highlight w:val="yellow"/>
        </w:rPr>
        <w:t xml:space="preserve">What skills are of interest to </w:t>
      </w:r>
      <w:r w:rsidR="104EDEFE" w:rsidRPr="004B5459">
        <w:rPr>
          <w:highlight w:val="yellow"/>
        </w:rPr>
        <w:t>you</w:t>
      </w:r>
      <w:r w:rsidRPr="004B5459">
        <w:rPr>
          <w:highlight w:val="yellow"/>
        </w:rPr>
        <w:t xml:space="preserve"> in the upcoming year?</w:t>
      </w:r>
    </w:p>
    <w:p w14:paraId="0460A9AD" w14:textId="77777777" w:rsidR="009443F4" w:rsidRDefault="005F2A92" w:rsidP="009443F4">
      <w:pPr>
        <w:ind w:left="720"/>
      </w:pPr>
      <w:sdt>
        <w:sdtPr>
          <w:rPr>
            <w:rFonts w:ascii="MS Gothic" w:eastAsia="MS Gothic" w:hAnsi="MS Gothic"/>
          </w:rPr>
          <w:id w:val="-1262834074"/>
          <w14:checkbox>
            <w14:checked w14:val="0"/>
            <w14:checkedState w14:val="2612" w14:font="MS Gothic"/>
            <w14:uncheckedState w14:val="2610" w14:font="MS Gothic"/>
          </w14:checkbox>
        </w:sdtPr>
        <w:sdtEndPr/>
        <w:sdtContent>
          <w:r w:rsidR="009443F4" w:rsidRPr="22FB70A3">
            <w:rPr>
              <w:rFonts w:ascii="MS Gothic" w:eastAsia="MS Gothic" w:hAnsi="MS Gothic"/>
            </w:rPr>
            <w:t>☐</w:t>
          </w:r>
        </w:sdtContent>
      </w:sdt>
      <w:r w:rsidR="009443F4">
        <w:t>Discipline specific knowledge</w:t>
      </w:r>
    </w:p>
    <w:p w14:paraId="0B5A0241" w14:textId="77777777" w:rsidR="009443F4" w:rsidRDefault="005F2A92" w:rsidP="009443F4">
      <w:pPr>
        <w:ind w:left="720"/>
      </w:pPr>
      <w:sdt>
        <w:sdtPr>
          <w:rPr>
            <w:rFonts w:ascii="MS Gothic" w:eastAsia="MS Gothic" w:hAnsi="MS Gothic"/>
          </w:rPr>
          <w:id w:val="-695919727"/>
          <w14:checkbox>
            <w14:checked w14:val="0"/>
            <w14:checkedState w14:val="2612" w14:font="MS Gothic"/>
            <w14:uncheckedState w14:val="2610" w14:font="MS Gothic"/>
          </w14:checkbox>
        </w:sdtPr>
        <w:sdtEndPr/>
        <w:sdtContent>
          <w:r w:rsidR="009443F4" w:rsidRPr="22FB70A3">
            <w:rPr>
              <w:rFonts w:ascii="MS Gothic" w:eastAsia="MS Gothic" w:hAnsi="MS Gothic"/>
            </w:rPr>
            <w:t>☐</w:t>
          </w:r>
        </w:sdtContent>
      </w:sdt>
      <w:r w:rsidR="009443F4">
        <w:t>Research skill development</w:t>
      </w:r>
    </w:p>
    <w:p w14:paraId="17153821" w14:textId="77777777" w:rsidR="009443F4" w:rsidRDefault="005F2A92" w:rsidP="009443F4">
      <w:pPr>
        <w:ind w:left="720"/>
      </w:pPr>
      <w:sdt>
        <w:sdtPr>
          <w:rPr>
            <w:rFonts w:ascii="MS Gothic" w:eastAsia="MS Gothic" w:hAnsi="MS Gothic"/>
          </w:rPr>
          <w:id w:val="-801691763"/>
          <w14:checkbox>
            <w14:checked w14:val="0"/>
            <w14:checkedState w14:val="2612" w14:font="MS Gothic"/>
            <w14:uncheckedState w14:val="2610" w14:font="MS Gothic"/>
          </w14:checkbox>
        </w:sdtPr>
        <w:sdtEndPr/>
        <w:sdtContent>
          <w:r w:rsidR="009443F4" w:rsidRPr="22FB70A3">
            <w:rPr>
              <w:rFonts w:ascii="MS Gothic" w:eastAsia="MS Gothic" w:hAnsi="MS Gothic"/>
            </w:rPr>
            <w:t>☐</w:t>
          </w:r>
        </w:sdtContent>
      </w:sdt>
      <w:r w:rsidR="009443F4">
        <w:t>Communication skills</w:t>
      </w:r>
    </w:p>
    <w:p w14:paraId="24170C87" w14:textId="77777777" w:rsidR="009443F4" w:rsidRDefault="005F2A92" w:rsidP="009443F4">
      <w:pPr>
        <w:ind w:left="720"/>
      </w:pPr>
      <w:sdt>
        <w:sdtPr>
          <w:rPr>
            <w:rFonts w:ascii="MS Gothic" w:eastAsia="MS Gothic" w:hAnsi="MS Gothic"/>
          </w:rPr>
          <w:id w:val="-1695601669"/>
          <w14:checkbox>
            <w14:checked w14:val="0"/>
            <w14:checkedState w14:val="2612" w14:font="MS Gothic"/>
            <w14:uncheckedState w14:val="2610" w14:font="MS Gothic"/>
          </w14:checkbox>
        </w:sdtPr>
        <w:sdtEndPr/>
        <w:sdtContent>
          <w:r w:rsidR="009443F4" w:rsidRPr="22FB70A3">
            <w:rPr>
              <w:rFonts w:ascii="MS Gothic" w:eastAsia="MS Gothic" w:hAnsi="MS Gothic"/>
            </w:rPr>
            <w:t>☐</w:t>
          </w:r>
        </w:sdtContent>
      </w:sdt>
      <w:r w:rsidR="009443F4">
        <w:t>Job Market Skills</w:t>
      </w:r>
    </w:p>
    <w:p w14:paraId="234855E9" w14:textId="77777777" w:rsidR="009443F4" w:rsidRDefault="005F2A92" w:rsidP="009443F4">
      <w:pPr>
        <w:ind w:left="720"/>
      </w:pPr>
      <w:sdt>
        <w:sdtPr>
          <w:rPr>
            <w:rFonts w:ascii="MS Gothic" w:eastAsia="MS Gothic" w:hAnsi="MS Gothic"/>
          </w:rPr>
          <w:id w:val="-1954004998"/>
          <w14:checkbox>
            <w14:checked w14:val="0"/>
            <w14:checkedState w14:val="2612" w14:font="MS Gothic"/>
            <w14:uncheckedState w14:val="2610" w14:font="MS Gothic"/>
          </w14:checkbox>
        </w:sdtPr>
        <w:sdtEndPr/>
        <w:sdtContent>
          <w:r w:rsidR="009443F4" w:rsidRPr="22FB70A3">
            <w:rPr>
              <w:rFonts w:ascii="MS Gothic" w:eastAsia="MS Gothic" w:hAnsi="MS Gothic"/>
            </w:rPr>
            <w:t>☐</w:t>
          </w:r>
        </w:sdtContent>
      </w:sdt>
      <w:r w:rsidR="009443F4">
        <w:t>Leadership/Management/Mentorship</w:t>
      </w:r>
    </w:p>
    <w:p w14:paraId="29148E55" w14:textId="77777777" w:rsidR="009443F4" w:rsidRDefault="005F2A92" w:rsidP="009443F4">
      <w:pPr>
        <w:ind w:left="720"/>
      </w:pPr>
      <w:sdt>
        <w:sdtPr>
          <w:rPr>
            <w:rFonts w:ascii="MS Gothic" w:eastAsia="MS Gothic" w:hAnsi="MS Gothic"/>
          </w:rPr>
          <w:id w:val="-1717970378"/>
          <w14:checkbox>
            <w14:checked w14:val="0"/>
            <w14:checkedState w14:val="2612" w14:font="MS Gothic"/>
            <w14:uncheckedState w14:val="2610" w14:font="MS Gothic"/>
          </w14:checkbox>
        </w:sdtPr>
        <w:sdtEndPr/>
        <w:sdtContent>
          <w:r w:rsidR="009443F4" w:rsidRPr="22FB70A3">
            <w:rPr>
              <w:rFonts w:ascii="MS Gothic" w:eastAsia="MS Gothic" w:hAnsi="MS Gothic"/>
            </w:rPr>
            <w:t>☐</w:t>
          </w:r>
        </w:sdtContent>
      </w:sdt>
      <w:r w:rsidR="009443F4">
        <w:t>Responsible Conduct of Research</w:t>
      </w:r>
    </w:p>
    <w:p w14:paraId="14A51FAF" w14:textId="77777777" w:rsidR="009443F4" w:rsidRDefault="005F2A92" w:rsidP="009443F4">
      <w:pPr>
        <w:ind w:left="720"/>
      </w:pPr>
      <w:sdt>
        <w:sdtPr>
          <w:rPr>
            <w:rFonts w:ascii="MS Gothic" w:eastAsia="MS Gothic" w:hAnsi="MS Gothic"/>
          </w:rPr>
          <w:id w:val="-1555697510"/>
          <w14:checkbox>
            <w14:checked w14:val="0"/>
            <w14:checkedState w14:val="2612" w14:font="MS Gothic"/>
            <w14:uncheckedState w14:val="2610" w14:font="MS Gothic"/>
          </w14:checkbox>
        </w:sdtPr>
        <w:sdtEndPr/>
        <w:sdtContent>
          <w:r w:rsidR="009443F4" w:rsidRPr="22FB70A3">
            <w:rPr>
              <w:rFonts w:ascii="MS Gothic" w:eastAsia="MS Gothic" w:hAnsi="MS Gothic"/>
            </w:rPr>
            <w:t>☐</w:t>
          </w:r>
        </w:sdtContent>
      </w:sdt>
      <w:r w:rsidR="009443F4">
        <w:t>Grant Writing</w:t>
      </w:r>
    </w:p>
    <w:p w14:paraId="1DBD3705" w14:textId="2E6B1143" w:rsidR="009443F4" w:rsidRDefault="005F2A92" w:rsidP="009443F4">
      <w:pPr>
        <w:ind w:left="720"/>
      </w:pPr>
      <w:sdt>
        <w:sdtPr>
          <w:rPr>
            <w:rFonts w:ascii="MS Gothic" w:eastAsia="MS Gothic" w:hAnsi="MS Gothic"/>
          </w:rPr>
          <w:id w:val="-1640021324"/>
          <w14:checkbox>
            <w14:checked w14:val="0"/>
            <w14:checkedState w14:val="2612" w14:font="MS Gothic"/>
            <w14:uncheckedState w14:val="2610" w14:font="MS Gothic"/>
          </w14:checkbox>
        </w:sdtPr>
        <w:sdtEndPr/>
        <w:sdtContent>
          <w:r w:rsidR="009443F4" w:rsidRPr="22FB70A3">
            <w:rPr>
              <w:rFonts w:ascii="MS Gothic" w:eastAsia="MS Gothic" w:hAnsi="MS Gothic"/>
            </w:rPr>
            <w:t>☐</w:t>
          </w:r>
        </w:sdtContent>
      </w:sdt>
      <w:r w:rsidR="009443F4">
        <w:t>Teaching</w:t>
      </w:r>
      <w:r w:rsidR="6370AA0A">
        <w:t>/Pedagogy</w:t>
      </w:r>
    </w:p>
    <w:p w14:paraId="7EF4885D" w14:textId="358BA230" w:rsidR="009443F4" w:rsidRDefault="005F2A92" w:rsidP="009443F4">
      <w:pPr>
        <w:ind w:left="720"/>
      </w:pPr>
      <w:sdt>
        <w:sdtPr>
          <w:id w:val="864489381"/>
          <w14:checkbox>
            <w14:checked w14:val="0"/>
            <w14:checkedState w14:val="2612" w14:font="MS Gothic"/>
            <w14:uncheckedState w14:val="2610" w14:font="MS Gothic"/>
          </w14:checkbox>
        </w:sdtPr>
        <w:sdtEndPr/>
        <w:sdtContent>
          <w:r w:rsidR="009443F4" w:rsidRPr="22FB70A3">
            <w:rPr>
              <w:rFonts w:ascii="MS Gothic" w:eastAsia="MS Gothic" w:hAnsi="MS Gothic"/>
            </w:rPr>
            <w:t>☐</w:t>
          </w:r>
        </w:sdtContent>
      </w:sdt>
      <w:r w:rsidR="009443F4">
        <w:t>Other:</w:t>
      </w:r>
    </w:p>
    <w:p w14:paraId="4EB1D382" w14:textId="77777777" w:rsidR="009443F4" w:rsidRPr="002B639F" w:rsidRDefault="009443F4" w:rsidP="009443F4">
      <w:pPr>
        <w:ind w:left="360"/>
      </w:pPr>
    </w:p>
    <w:p w14:paraId="170C061C" w14:textId="5262B7CE" w:rsidR="009443F4" w:rsidRPr="00C9057D" w:rsidRDefault="03FFFE1A" w:rsidP="009443F4">
      <w:pPr>
        <w:framePr w:w="9657" w:h="3421" w:hSpace="180" w:wrap="around" w:vAnchor="text" w:hAnchor="page" w:x="1554" w:y="83"/>
        <w:pBdr>
          <w:top w:val="single" w:sz="6" w:space="1" w:color="auto"/>
          <w:left w:val="single" w:sz="6" w:space="1" w:color="auto"/>
          <w:bottom w:val="single" w:sz="6" w:space="1" w:color="auto"/>
          <w:right w:val="single" w:sz="6" w:space="1" w:color="auto"/>
        </w:pBdr>
        <w:rPr>
          <w:i/>
          <w:iCs/>
          <w:color w:val="BFBFBF" w:themeColor="background1" w:themeShade="BF"/>
        </w:rPr>
      </w:pPr>
      <w:r w:rsidRPr="22FB70A3">
        <w:rPr>
          <w:i/>
          <w:iCs/>
          <w:color w:val="BFBFBF" w:themeColor="background1" w:themeShade="BF"/>
        </w:rPr>
        <w:t>Elaborate on goals here if needed</w:t>
      </w:r>
    </w:p>
    <w:p w14:paraId="09C842E3" w14:textId="7C32BD8B" w:rsidR="22FB70A3" w:rsidRDefault="22FB70A3" w:rsidP="22FB70A3">
      <w:pPr>
        <w:pBdr>
          <w:top w:val="single" w:sz="6" w:space="1" w:color="auto"/>
          <w:left w:val="single" w:sz="6" w:space="1" w:color="auto"/>
          <w:bottom w:val="single" w:sz="6" w:space="1" w:color="auto"/>
          <w:right w:val="single" w:sz="6" w:space="1" w:color="auto"/>
        </w:pBdr>
        <w:rPr>
          <w:i/>
          <w:iCs/>
          <w:color w:val="BFBFBF" w:themeColor="background1" w:themeShade="BF"/>
        </w:rPr>
      </w:pPr>
    </w:p>
    <w:p w14:paraId="44BE53D7" w14:textId="4FE29519" w:rsidR="22FB70A3" w:rsidRDefault="22FB70A3" w:rsidP="22FB70A3">
      <w:pPr>
        <w:pBdr>
          <w:top w:val="single" w:sz="6" w:space="1" w:color="auto"/>
          <w:left w:val="single" w:sz="6" w:space="1" w:color="auto"/>
          <w:bottom w:val="single" w:sz="6" w:space="1" w:color="auto"/>
          <w:right w:val="single" w:sz="6" w:space="1" w:color="auto"/>
        </w:pBdr>
        <w:rPr>
          <w:i/>
          <w:iCs/>
          <w:color w:val="BFBFBF" w:themeColor="background1" w:themeShade="BF"/>
        </w:rPr>
      </w:pPr>
    </w:p>
    <w:p w14:paraId="6992BDB0" w14:textId="13E64ED7" w:rsidR="22FB70A3" w:rsidRDefault="22FB70A3" w:rsidP="22FB70A3">
      <w:pPr>
        <w:pBdr>
          <w:top w:val="single" w:sz="6" w:space="1" w:color="auto"/>
          <w:left w:val="single" w:sz="6" w:space="1" w:color="auto"/>
          <w:bottom w:val="single" w:sz="6" w:space="1" w:color="auto"/>
          <w:right w:val="single" w:sz="6" w:space="1" w:color="auto"/>
        </w:pBdr>
        <w:rPr>
          <w:i/>
          <w:iCs/>
          <w:color w:val="BFBFBF" w:themeColor="background1" w:themeShade="BF"/>
        </w:rPr>
      </w:pPr>
    </w:p>
    <w:p w14:paraId="24BCED91" w14:textId="77777777" w:rsidR="009443F4" w:rsidRPr="002B639F" w:rsidRDefault="009443F4" w:rsidP="009443F4">
      <w:pPr>
        <w:ind w:left="720"/>
      </w:pPr>
    </w:p>
    <w:p w14:paraId="074A23E3" w14:textId="77777777" w:rsidR="00BC7B03" w:rsidRDefault="00BC7B03" w:rsidP="0060585B">
      <w:pPr>
        <w:ind w:left="360"/>
      </w:pPr>
    </w:p>
    <w:p w14:paraId="5FFB7DDA" w14:textId="1F40AEB1" w:rsidR="005A613B" w:rsidRPr="004B5459" w:rsidRDefault="00AB6E51" w:rsidP="22FB70A3">
      <w:pPr>
        <w:pStyle w:val="ListParagraph"/>
        <w:numPr>
          <w:ilvl w:val="0"/>
          <w:numId w:val="3"/>
        </w:numPr>
        <w:rPr>
          <w:highlight w:val="yellow"/>
        </w:rPr>
      </w:pPr>
      <w:r w:rsidRPr="004B5459">
        <w:rPr>
          <w:highlight w:val="yellow"/>
        </w:rPr>
        <w:t xml:space="preserve">What type of career </w:t>
      </w:r>
      <w:r w:rsidR="006139BF" w:rsidRPr="004B5459">
        <w:rPr>
          <w:highlight w:val="yellow"/>
        </w:rPr>
        <w:t>are you considering</w:t>
      </w:r>
      <w:r w:rsidR="002D4674" w:rsidRPr="004B5459">
        <w:rPr>
          <w:highlight w:val="yellow"/>
        </w:rPr>
        <w:t xml:space="preserve"> </w:t>
      </w:r>
      <w:r w:rsidR="00054B42" w:rsidRPr="004B5459">
        <w:rPr>
          <w:highlight w:val="yellow"/>
        </w:rPr>
        <w:t>currently</w:t>
      </w:r>
      <w:r w:rsidRPr="004B5459">
        <w:rPr>
          <w:highlight w:val="yellow"/>
        </w:rPr>
        <w:t>?</w:t>
      </w:r>
    </w:p>
    <w:p w14:paraId="511D2BE0" w14:textId="04895B89" w:rsidR="008A212D" w:rsidRDefault="005F2A92" w:rsidP="00CA5B30">
      <w:pPr>
        <w:ind w:left="720"/>
      </w:pPr>
      <w:sdt>
        <w:sdtPr>
          <w:rPr>
            <w:rFonts w:ascii="MS Gothic" w:eastAsia="MS Gothic" w:hAnsi="MS Gothic"/>
          </w:rPr>
          <w:id w:val="1396245065"/>
          <w14:checkbox>
            <w14:checked w14:val="0"/>
            <w14:checkedState w14:val="2612" w14:font="MS Gothic"/>
            <w14:uncheckedState w14:val="2610" w14:font="MS Gothic"/>
          </w14:checkbox>
        </w:sdtPr>
        <w:sdtEndPr/>
        <w:sdtContent>
          <w:r w:rsidR="00A41738" w:rsidRPr="22FB70A3">
            <w:rPr>
              <w:rFonts w:ascii="MS Gothic" w:eastAsia="MS Gothic" w:hAnsi="MS Gothic"/>
            </w:rPr>
            <w:t>☐</w:t>
          </w:r>
        </w:sdtContent>
      </w:sdt>
      <w:r w:rsidR="00776B4A">
        <w:t>Academia</w:t>
      </w:r>
      <w:r w:rsidR="79D2549D">
        <w:t xml:space="preserve"> (Research &amp; Teaching)</w:t>
      </w:r>
    </w:p>
    <w:p w14:paraId="2158A2EC" w14:textId="0B2E6877" w:rsidR="00776B4A" w:rsidRDefault="005F2A92" w:rsidP="00CA5B30">
      <w:pPr>
        <w:ind w:left="720"/>
      </w:pPr>
      <w:sdt>
        <w:sdtPr>
          <w:rPr>
            <w:rFonts w:ascii="MS Gothic" w:eastAsia="MS Gothic" w:hAnsi="MS Gothic"/>
          </w:rPr>
          <w:id w:val="1508715966"/>
          <w14:checkbox>
            <w14:checked w14:val="0"/>
            <w14:checkedState w14:val="2612" w14:font="MS Gothic"/>
            <w14:uncheckedState w14:val="2610" w14:font="MS Gothic"/>
          </w14:checkbox>
        </w:sdtPr>
        <w:sdtEndPr/>
        <w:sdtContent>
          <w:r w:rsidR="00A41738" w:rsidRPr="22FB70A3">
            <w:rPr>
              <w:rFonts w:ascii="MS Gothic" w:eastAsia="MS Gothic" w:hAnsi="MS Gothic"/>
            </w:rPr>
            <w:t>☐</w:t>
          </w:r>
        </w:sdtContent>
      </w:sdt>
      <w:r w:rsidR="00776B4A">
        <w:t>Research</w:t>
      </w:r>
      <w:r w:rsidR="5F969F28">
        <w:t xml:space="preserve"> (Research only)</w:t>
      </w:r>
    </w:p>
    <w:p w14:paraId="04C51C3F" w14:textId="41864222" w:rsidR="00776B4A" w:rsidRDefault="005F2A92" w:rsidP="00CA5B30">
      <w:pPr>
        <w:ind w:left="720"/>
      </w:pPr>
      <w:sdt>
        <w:sdtPr>
          <w:rPr>
            <w:rFonts w:ascii="MS Gothic" w:eastAsia="MS Gothic" w:hAnsi="MS Gothic"/>
          </w:rPr>
          <w:id w:val="346213008"/>
          <w14:checkbox>
            <w14:checked w14:val="0"/>
            <w14:checkedState w14:val="2612" w14:font="MS Gothic"/>
            <w14:uncheckedState w14:val="2610" w14:font="MS Gothic"/>
          </w14:checkbox>
        </w:sdtPr>
        <w:sdtEndPr/>
        <w:sdtContent>
          <w:r w:rsidR="00A41738" w:rsidRPr="22FB70A3">
            <w:rPr>
              <w:rFonts w:ascii="MS Gothic" w:eastAsia="MS Gothic" w:hAnsi="MS Gothic"/>
            </w:rPr>
            <w:t>☐</w:t>
          </w:r>
        </w:sdtContent>
      </w:sdt>
      <w:r w:rsidR="00776B4A">
        <w:t>Industry</w:t>
      </w:r>
      <w:r w:rsidR="5EA36D73">
        <w:t xml:space="preserve"> / </w:t>
      </w:r>
      <w:proofErr w:type="spellStart"/>
      <w:r w:rsidR="5EA36D73">
        <w:t>Priviate</w:t>
      </w:r>
      <w:proofErr w:type="spellEnd"/>
      <w:r w:rsidR="5EA36D73">
        <w:t xml:space="preserve"> Sector</w:t>
      </w:r>
    </w:p>
    <w:p w14:paraId="37995202" w14:textId="257680AD" w:rsidR="00776B4A" w:rsidRDefault="005F2A92" w:rsidP="00CA5B30">
      <w:pPr>
        <w:ind w:left="720"/>
      </w:pPr>
      <w:sdt>
        <w:sdtPr>
          <w:rPr>
            <w:rFonts w:ascii="MS Gothic" w:eastAsia="MS Gothic" w:hAnsi="MS Gothic"/>
          </w:rPr>
          <w:id w:val="-1235537596"/>
          <w14:checkbox>
            <w14:checked w14:val="0"/>
            <w14:checkedState w14:val="2612" w14:font="MS Gothic"/>
            <w14:uncheckedState w14:val="2610" w14:font="MS Gothic"/>
          </w14:checkbox>
        </w:sdtPr>
        <w:sdtEndPr/>
        <w:sdtContent>
          <w:r w:rsidR="00A41738" w:rsidRPr="22FB70A3">
            <w:rPr>
              <w:rFonts w:ascii="MS Gothic" w:eastAsia="MS Gothic" w:hAnsi="MS Gothic"/>
            </w:rPr>
            <w:t>☐</w:t>
          </w:r>
        </w:sdtContent>
      </w:sdt>
      <w:r w:rsidR="006B671B">
        <w:t xml:space="preserve">Government </w:t>
      </w:r>
    </w:p>
    <w:p w14:paraId="40CA6476" w14:textId="517EE430" w:rsidR="006B671B" w:rsidRDefault="005F2A92" w:rsidP="00CA5B30">
      <w:pPr>
        <w:ind w:left="720"/>
      </w:pPr>
      <w:sdt>
        <w:sdtPr>
          <w:rPr>
            <w:rFonts w:ascii="MS Gothic" w:eastAsia="MS Gothic" w:hAnsi="MS Gothic"/>
          </w:rPr>
          <w:id w:val="356625960"/>
          <w14:checkbox>
            <w14:checked w14:val="0"/>
            <w14:checkedState w14:val="2612" w14:font="MS Gothic"/>
            <w14:uncheckedState w14:val="2610" w14:font="MS Gothic"/>
          </w14:checkbox>
        </w:sdtPr>
        <w:sdtEndPr/>
        <w:sdtContent>
          <w:r w:rsidR="00A41738" w:rsidRPr="22FB70A3">
            <w:rPr>
              <w:rFonts w:ascii="MS Gothic" w:eastAsia="MS Gothic" w:hAnsi="MS Gothic"/>
            </w:rPr>
            <w:t>☐</w:t>
          </w:r>
        </w:sdtContent>
      </w:sdt>
      <w:r w:rsidR="006B671B">
        <w:t>Science Communication</w:t>
      </w:r>
    </w:p>
    <w:p w14:paraId="679A62D7" w14:textId="24F15D4F" w:rsidR="006B671B" w:rsidRDefault="005F2A92" w:rsidP="00CA5B30">
      <w:pPr>
        <w:ind w:left="720"/>
      </w:pPr>
      <w:sdt>
        <w:sdtPr>
          <w:rPr>
            <w:rFonts w:ascii="MS Gothic" w:eastAsia="MS Gothic" w:hAnsi="MS Gothic"/>
          </w:rPr>
          <w:id w:val="1817450906"/>
          <w14:checkbox>
            <w14:checked w14:val="0"/>
            <w14:checkedState w14:val="2612" w14:font="MS Gothic"/>
            <w14:uncheckedState w14:val="2610" w14:font="MS Gothic"/>
          </w14:checkbox>
        </w:sdtPr>
        <w:sdtEndPr/>
        <w:sdtContent>
          <w:r w:rsidR="00A41738" w:rsidRPr="22FB70A3">
            <w:rPr>
              <w:rFonts w:ascii="MS Gothic" w:eastAsia="MS Gothic" w:hAnsi="MS Gothic"/>
            </w:rPr>
            <w:t>☐</w:t>
          </w:r>
        </w:sdtContent>
      </w:sdt>
      <w:r w:rsidR="006B671B">
        <w:t>Policy</w:t>
      </w:r>
      <w:r w:rsidR="62EFE6C8">
        <w:t xml:space="preserve"> / Advocacy</w:t>
      </w:r>
    </w:p>
    <w:p w14:paraId="7F2879F3" w14:textId="6A61069B" w:rsidR="006B671B" w:rsidRDefault="005F2A92" w:rsidP="00CA5B30">
      <w:pPr>
        <w:ind w:left="720"/>
      </w:pPr>
      <w:sdt>
        <w:sdtPr>
          <w:rPr>
            <w:rFonts w:ascii="MS Gothic" w:eastAsia="MS Gothic" w:hAnsi="MS Gothic"/>
          </w:rPr>
          <w:id w:val="-1070259818"/>
          <w14:checkbox>
            <w14:checked w14:val="0"/>
            <w14:checkedState w14:val="2612" w14:font="MS Gothic"/>
            <w14:uncheckedState w14:val="2610" w14:font="MS Gothic"/>
          </w14:checkbox>
        </w:sdtPr>
        <w:sdtEndPr/>
        <w:sdtContent>
          <w:r w:rsidR="00A41738" w:rsidRPr="22FB70A3">
            <w:rPr>
              <w:rFonts w:ascii="MS Gothic" w:eastAsia="MS Gothic" w:hAnsi="MS Gothic"/>
            </w:rPr>
            <w:t>☐</w:t>
          </w:r>
        </w:sdtContent>
      </w:sdt>
      <w:r w:rsidR="006B671B">
        <w:t>Consulting</w:t>
      </w:r>
    </w:p>
    <w:p w14:paraId="51FB4671" w14:textId="072C9384" w:rsidR="006B671B" w:rsidRDefault="005F2A92" w:rsidP="00CA5B30">
      <w:pPr>
        <w:ind w:left="720"/>
      </w:pPr>
      <w:sdt>
        <w:sdtPr>
          <w:rPr>
            <w:rFonts w:ascii="MS Gothic" w:eastAsia="MS Gothic" w:hAnsi="MS Gothic"/>
          </w:rPr>
          <w:id w:val="275838173"/>
          <w14:checkbox>
            <w14:checked w14:val="0"/>
            <w14:checkedState w14:val="2612" w14:font="MS Gothic"/>
            <w14:uncheckedState w14:val="2610" w14:font="MS Gothic"/>
          </w14:checkbox>
        </w:sdtPr>
        <w:sdtEndPr/>
        <w:sdtContent>
          <w:r w:rsidR="00A41738" w:rsidRPr="22FB70A3">
            <w:rPr>
              <w:rFonts w:ascii="MS Gothic" w:eastAsia="MS Gothic" w:hAnsi="MS Gothic"/>
            </w:rPr>
            <w:t>☐</w:t>
          </w:r>
        </w:sdtContent>
      </w:sdt>
      <w:r w:rsidR="006B671B">
        <w:t>Non-Profit</w:t>
      </w:r>
      <w:r w:rsidR="00C224FB">
        <w:br/>
      </w:r>
      <w:sdt>
        <w:sdtPr>
          <w:rPr>
            <w:rFonts w:ascii="MS Gothic" w:eastAsia="MS Gothic" w:hAnsi="MS Gothic"/>
          </w:rPr>
          <w:id w:val="1163044493"/>
          <w14:checkbox>
            <w14:checked w14:val="0"/>
            <w14:checkedState w14:val="2612" w14:font="MS Gothic"/>
            <w14:uncheckedState w14:val="2610" w14:font="MS Gothic"/>
          </w14:checkbox>
        </w:sdtPr>
        <w:sdtEndPr/>
        <w:sdtContent>
          <w:r w:rsidR="00A41738" w:rsidRPr="22FB70A3">
            <w:rPr>
              <w:rFonts w:ascii="MS Gothic" w:eastAsia="MS Gothic" w:hAnsi="MS Gothic"/>
            </w:rPr>
            <w:t>☐</w:t>
          </w:r>
        </w:sdtContent>
      </w:sdt>
      <w:r w:rsidR="004A451A">
        <w:t>Other: ___________________</w:t>
      </w:r>
      <w:r w:rsidR="49AB79DD">
        <w:t xml:space="preserve"> </w:t>
      </w:r>
    </w:p>
    <w:p w14:paraId="6FF8003D" w14:textId="6717B717" w:rsidR="49AB79DD" w:rsidRDefault="005F2A92" w:rsidP="22FB70A3">
      <w:pPr>
        <w:ind w:left="720"/>
      </w:pPr>
      <w:sdt>
        <w:sdtPr>
          <w:rPr>
            <w:rFonts w:ascii="MS Gothic" w:eastAsia="MS Gothic" w:hAnsi="MS Gothic"/>
          </w:rPr>
          <w:id w:val="656659602"/>
          <w14:checkbox>
            <w14:checked w14:val="0"/>
            <w14:checkedState w14:val="2612" w14:font="MS Gothic"/>
            <w14:uncheckedState w14:val="2610" w14:font="MS Gothic"/>
          </w14:checkbox>
        </w:sdtPr>
        <w:sdtEndPr/>
        <w:sdtContent>
          <w:r w:rsidR="49AB79DD" w:rsidRPr="22FB70A3">
            <w:rPr>
              <w:rFonts w:ascii="MS Gothic" w:eastAsia="MS Gothic" w:hAnsi="MS Gothic"/>
            </w:rPr>
            <w:t>☐</w:t>
          </w:r>
          <w:r w:rsidR="49AB79DD">
            <w:t xml:space="preserve"> </w:t>
          </w:r>
        </w:sdtContent>
      </w:sdt>
      <w:r w:rsidR="49AB79DD">
        <w:t>Undecided</w:t>
      </w:r>
    </w:p>
    <w:p w14:paraId="314EA110" w14:textId="69536D7B" w:rsidR="22FB70A3" w:rsidRDefault="22FB70A3" w:rsidP="22FB70A3">
      <w:pPr>
        <w:ind w:left="720"/>
      </w:pPr>
    </w:p>
    <w:p w14:paraId="37E7007B" w14:textId="4B879876" w:rsidR="22FB70A3" w:rsidRDefault="22FB70A3" w:rsidP="22FB70A3">
      <w:pPr>
        <w:ind w:left="360"/>
      </w:pPr>
    </w:p>
    <w:p w14:paraId="12C2D356" w14:textId="544E62E2" w:rsidR="00AB6E51" w:rsidRPr="004B5459" w:rsidRDefault="00AB6E51" w:rsidP="22FB70A3">
      <w:pPr>
        <w:pStyle w:val="ListParagraph"/>
        <w:numPr>
          <w:ilvl w:val="0"/>
          <w:numId w:val="3"/>
        </w:numPr>
        <w:rPr>
          <w:highlight w:val="yellow"/>
        </w:rPr>
      </w:pPr>
      <w:r w:rsidRPr="004B5459">
        <w:rPr>
          <w:highlight w:val="yellow"/>
        </w:rPr>
        <w:t>A</w:t>
      </w:r>
      <w:r w:rsidR="00F52479" w:rsidRPr="004B5459">
        <w:rPr>
          <w:highlight w:val="yellow"/>
        </w:rPr>
        <w:t>ny A</w:t>
      </w:r>
      <w:r w:rsidRPr="004B5459">
        <w:rPr>
          <w:highlight w:val="yellow"/>
        </w:rPr>
        <w:t>dditional Comments</w:t>
      </w:r>
    </w:p>
    <w:p w14:paraId="53730CDD" w14:textId="1BB6B4C7" w:rsidR="00AB6E51" w:rsidRPr="002B639F" w:rsidRDefault="58BA9780" w:rsidP="22FB70A3">
      <w:pPr>
        <w:pBdr>
          <w:top w:val="single" w:sz="6" w:space="1" w:color="auto"/>
          <w:left w:val="single" w:sz="6" w:space="1" w:color="auto"/>
          <w:bottom w:val="single" w:sz="6" w:space="1" w:color="auto"/>
          <w:right w:val="single" w:sz="6" w:space="1" w:color="auto"/>
        </w:pBdr>
        <w:spacing w:line="259" w:lineRule="auto"/>
        <w:rPr>
          <w:i/>
          <w:iCs/>
          <w:color w:val="BFBFBF" w:themeColor="background1" w:themeShade="BF"/>
        </w:rPr>
      </w:pPr>
      <w:bookmarkStart w:id="4" w:name="_Hlk185490492"/>
      <w:r w:rsidRPr="22FB70A3">
        <w:rPr>
          <w:i/>
          <w:iCs/>
          <w:color w:val="BFBFBF" w:themeColor="background1" w:themeShade="BF"/>
        </w:rPr>
        <w:t>Comments here:</w:t>
      </w:r>
    </w:p>
    <w:bookmarkEnd w:id="4"/>
    <w:p w14:paraId="6834C0A1" w14:textId="444BA80B" w:rsidR="22FB70A3" w:rsidRDefault="22FB70A3" w:rsidP="22FB70A3">
      <w:pPr>
        <w:pBdr>
          <w:top w:val="single" w:sz="6" w:space="1" w:color="auto"/>
          <w:left w:val="single" w:sz="6" w:space="1" w:color="auto"/>
          <w:bottom w:val="single" w:sz="6" w:space="1" w:color="auto"/>
          <w:right w:val="single" w:sz="6" w:space="1" w:color="auto"/>
        </w:pBdr>
      </w:pPr>
    </w:p>
    <w:p w14:paraId="64FEFF6A" w14:textId="570095BE" w:rsidR="22FB70A3" w:rsidRDefault="22FB70A3" w:rsidP="22FB70A3">
      <w:pPr>
        <w:pBdr>
          <w:top w:val="single" w:sz="6" w:space="1" w:color="auto"/>
          <w:left w:val="single" w:sz="6" w:space="1" w:color="auto"/>
          <w:bottom w:val="single" w:sz="6" w:space="1" w:color="auto"/>
          <w:right w:val="single" w:sz="6" w:space="1" w:color="auto"/>
        </w:pBdr>
      </w:pPr>
    </w:p>
    <w:p w14:paraId="5995DEA9" w14:textId="04C3CAE8" w:rsidR="22FB70A3" w:rsidRDefault="22FB70A3" w:rsidP="22FB70A3">
      <w:pPr>
        <w:pBdr>
          <w:top w:val="single" w:sz="6" w:space="1" w:color="auto"/>
          <w:left w:val="single" w:sz="6" w:space="1" w:color="auto"/>
          <w:bottom w:val="single" w:sz="6" w:space="1" w:color="auto"/>
          <w:right w:val="single" w:sz="6" w:space="1" w:color="auto"/>
        </w:pBdr>
      </w:pPr>
    </w:p>
    <w:p w14:paraId="0B0B5894" w14:textId="77777777" w:rsidR="00AB6E51" w:rsidRPr="002B639F" w:rsidRDefault="00AB6E51" w:rsidP="00AB6E51"/>
    <w:p w14:paraId="355E7C09" w14:textId="480014C8" w:rsidR="22FB70A3" w:rsidRDefault="22FB70A3" w:rsidP="22FB70A3">
      <w:pPr>
        <w:spacing w:after="160" w:line="276" w:lineRule="auto"/>
        <w:rPr>
          <w:rFonts w:ascii="Aptos" w:eastAsia="Aptos" w:hAnsi="Aptos" w:cs="Aptos"/>
          <w:b/>
          <w:bCs/>
        </w:rPr>
      </w:pPr>
    </w:p>
    <w:p w14:paraId="0E8FFB7E" w14:textId="196A30EB" w:rsidR="7AFAA2B6" w:rsidRDefault="7AFAA2B6" w:rsidP="22FB70A3">
      <w:pPr>
        <w:spacing w:after="160" w:line="276" w:lineRule="auto"/>
        <w:rPr>
          <w:rFonts w:ascii="Aptos" w:eastAsia="Aptos" w:hAnsi="Aptos" w:cs="Aptos"/>
          <w:b/>
          <w:bCs/>
        </w:rPr>
      </w:pPr>
      <w:r w:rsidRPr="22FB70A3">
        <w:rPr>
          <w:rFonts w:ascii="Aptos" w:eastAsia="Aptos" w:hAnsi="Aptos" w:cs="Aptos"/>
          <w:b/>
          <w:bCs/>
        </w:rPr>
        <w:t>Supervisor’s Feedback</w:t>
      </w:r>
    </w:p>
    <w:p w14:paraId="78A0EFDF" w14:textId="2B29CA5A" w:rsidR="00EC56F8" w:rsidRDefault="00EC56F8" w:rsidP="22FB70A3">
      <w:r w:rsidRPr="004B5459">
        <w:rPr>
          <w:highlight w:val="yellow"/>
        </w:rPr>
        <w:t>Mentor/Supervisor Comments:</w:t>
      </w:r>
    </w:p>
    <w:p w14:paraId="6090AA73" w14:textId="3E120121" w:rsidR="00EC56F8" w:rsidRDefault="00EC56F8" w:rsidP="22FB70A3">
      <w:pPr>
        <w:pBdr>
          <w:top w:val="single" w:sz="6" w:space="1" w:color="auto"/>
          <w:left w:val="single" w:sz="6" w:space="1" w:color="auto"/>
          <w:bottom w:val="single" w:sz="6" w:space="1" w:color="auto"/>
          <w:right w:val="single" w:sz="6" w:space="1" w:color="auto"/>
        </w:pBdr>
        <w:spacing w:line="259" w:lineRule="auto"/>
        <w:rPr>
          <w:i/>
          <w:iCs/>
          <w:color w:val="BFBFBF" w:themeColor="background1" w:themeShade="BF"/>
        </w:rPr>
      </w:pPr>
      <w:r w:rsidRPr="22FB70A3">
        <w:rPr>
          <w:i/>
          <w:iCs/>
          <w:color w:val="BFBFBF" w:themeColor="background1" w:themeShade="BF"/>
        </w:rPr>
        <w:t>Comments here:</w:t>
      </w:r>
    </w:p>
    <w:p w14:paraId="5C84E1B3" w14:textId="6C827D3E" w:rsidR="22FB70A3" w:rsidRDefault="22FB70A3" w:rsidP="22FB70A3">
      <w:pPr>
        <w:pBdr>
          <w:top w:val="single" w:sz="6" w:space="1" w:color="auto"/>
          <w:left w:val="single" w:sz="6" w:space="1" w:color="auto"/>
          <w:bottom w:val="single" w:sz="6" w:space="1" w:color="auto"/>
          <w:right w:val="single" w:sz="6" w:space="1" w:color="auto"/>
        </w:pBdr>
        <w:spacing w:line="259" w:lineRule="auto"/>
        <w:rPr>
          <w:i/>
          <w:iCs/>
          <w:color w:val="BFBFBF" w:themeColor="background1" w:themeShade="BF"/>
        </w:rPr>
      </w:pPr>
    </w:p>
    <w:p w14:paraId="6C93F47A" w14:textId="0907FD58" w:rsidR="22FB70A3" w:rsidRDefault="22FB70A3" w:rsidP="22FB70A3">
      <w:pPr>
        <w:pBdr>
          <w:top w:val="single" w:sz="6" w:space="1" w:color="auto"/>
          <w:left w:val="single" w:sz="6" w:space="1" w:color="auto"/>
          <w:bottom w:val="single" w:sz="6" w:space="1" w:color="auto"/>
          <w:right w:val="single" w:sz="6" w:space="1" w:color="auto"/>
        </w:pBdr>
        <w:spacing w:line="259" w:lineRule="auto"/>
        <w:rPr>
          <w:i/>
          <w:iCs/>
          <w:color w:val="BFBFBF" w:themeColor="background1" w:themeShade="BF"/>
        </w:rPr>
      </w:pPr>
    </w:p>
    <w:p w14:paraId="232A4080" w14:textId="7EF56F12" w:rsidR="22FB70A3" w:rsidRDefault="22FB70A3" w:rsidP="22FB70A3">
      <w:pPr>
        <w:pBdr>
          <w:top w:val="single" w:sz="6" w:space="1" w:color="auto"/>
          <w:left w:val="single" w:sz="6" w:space="1" w:color="auto"/>
          <w:bottom w:val="single" w:sz="6" w:space="1" w:color="auto"/>
          <w:right w:val="single" w:sz="6" w:space="1" w:color="auto"/>
        </w:pBdr>
        <w:spacing w:line="259" w:lineRule="auto"/>
        <w:rPr>
          <w:i/>
          <w:iCs/>
          <w:color w:val="BFBFBF" w:themeColor="background1" w:themeShade="BF"/>
        </w:rPr>
      </w:pPr>
    </w:p>
    <w:p w14:paraId="6C5A4EFE" w14:textId="4B64B89F" w:rsidR="2C1B2278" w:rsidRDefault="2C1B2278"/>
    <w:p w14:paraId="6405BA2A" w14:textId="5E492F1C" w:rsidR="2C1B2278" w:rsidRDefault="2C1B2278"/>
    <w:p w14:paraId="354F1D31" w14:textId="6D71A9CE" w:rsidR="008D711D" w:rsidRDefault="00AB6E51">
      <w:r>
        <w:lastRenderedPageBreak/>
        <w:t xml:space="preserve">This Individual Development Plan (IDP) was reviewed and discussed and will be used as a working document to help the postdoctoral </w:t>
      </w:r>
      <w:proofErr w:type="gramStart"/>
      <w:r>
        <w:t>fellow</w:t>
      </w:r>
      <w:proofErr w:type="gramEnd"/>
      <w:r>
        <w:t xml:space="preserve"> achieve research and career goals.  </w:t>
      </w:r>
      <w:r w:rsidR="20349D7F">
        <w:t xml:space="preserve"> Annual updates and reviews will be completed through Workday.</w:t>
      </w:r>
    </w:p>
    <w:p w14:paraId="6BF7BEFC" w14:textId="5085FF04" w:rsidR="22FB70A3" w:rsidRDefault="22FB70A3" w:rsidP="00084A91">
      <w:pPr>
        <w:spacing w:after="160" w:line="276" w:lineRule="auto"/>
      </w:pPr>
    </w:p>
    <w:p w14:paraId="653C8DC8" w14:textId="755C1E01" w:rsidR="57DAE49A" w:rsidRDefault="57DAE49A" w:rsidP="22FB70A3">
      <w:pPr>
        <w:spacing w:after="160" w:line="276" w:lineRule="auto"/>
      </w:pPr>
      <w:r w:rsidRPr="22FB70A3">
        <w:rPr>
          <w:rFonts w:ascii="Aptos" w:eastAsia="Aptos" w:hAnsi="Aptos" w:cs="Aptos"/>
          <w:b/>
          <w:bCs/>
        </w:rPr>
        <w:t>[SUBMIT]</w:t>
      </w:r>
    </w:p>
    <w:p w14:paraId="18F20060" w14:textId="31521435" w:rsidR="57DAE49A" w:rsidRDefault="57DAE49A" w:rsidP="22FB70A3">
      <w:pPr>
        <w:spacing w:after="160" w:line="276" w:lineRule="auto"/>
      </w:pPr>
      <w:r w:rsidRPr="22FB70A3">
        <w:rPr>
          <w:rFonts w:ascii="Aptos" w:eastAsia="Aptos" w:hAnsi="Aptos" w:cs="Aptos"/>
          <w:i/>
          <w:iCs/>
        </w:rPr>
        <w:t>Workday Routing:</w:t>
      </w:r>
    </w:p>
    <w:p w14:paraId="3EA59E5D" w14:textId="597880D6" w:rsidR="57DAE49A" w:rsidRDefault="57DAE49A" w:rsidP="22FB70A3">
      <w:pPr>
        <w:pStyle w:val="ListParagraph"/>
        <w:numPr>
          <w:ilvl w:val="0"/>
          <w:numId w:val="1"/>
        </w:numPr>
        <w:spacing w:line="276" w:lineRule="auto"/>
        <w:rPr>
          <w:rFonts w:ascii="Aptos" w:eastAsia="Aptos" w:hAnsi="Aptos" w:cs="Aptos"/>
          <w:i/>
          <w:iCs/>
        </w:rPr>
      </w:pPr>
      <w:r w:rsidRPr="22FB70A3">
        <w:rPr>
          <w:rFonts w:ascii="Aptos" w:eastAsia="Aptos" w:hAnsi="Aptos" w:cs="Aptos"/>
          <w:i/>
          <w:iCs/>
        </w:rPr>
        <w:t>Employee – Self assessment</w:t>
      </w:r>
    </w:p>
    <w:p w14:paraId="5847AB14" w14:textId="37AE61A7" w:rsidR="57DAE49A" w:rsidRDefault="57DAE49A" w:rsidP="22FB70A3">
      <w:pPr>
        <w:pStyle w:val="ListParagraph"/>
        <w:numPr>
          <w:ilvl w:val="0"/>
          <w:numId w:val="1"/>
        </w:numPr>
        <w:spacing w:line="276" w:lineRule="auto"/>
        <w:rPr>
          <w:rFonts w:ascii="Aptos" w:eastAsia="Aptos" w:hAnsi="Aptos" w:cs="Aptos"/>
          <w:i/>
          <w:iCs/>
        </w:rPr>
      </w:pPr>
      <w:r w:rsidRPr="22FB70A3">
        <w:rPr>
          <w:rFonts w:ascii="Aptos" w:eastAsia="Aptos" w:hAnsi="Aptos" w:cs="Aptos"/>
          <w:i/>
          <w:iCs/>
        </w:rPr>
        <w:t xml:space="preserve">Supervisor – Request meeting and </w:t>
      </w:r>
      <w:r w:rsidR="004B5459">
        <w:rPr>
          <w:rFonts w:ascii="Aptos" w:eastAsia="Aptos" w:hAnsi="Aptos" w:cs="Aptos"/>
          <w:i/>
          <w:iCs/>
        </w:rPr>
        <w:t>a</w:t>
      </w:r>
      <w:r w:rsidRPr="22FB70A3">
        <w:rPr>
          <w:rFonts w:ascii="Aptos" w:eastAsia="Aptos" w:hAnsi="Aptos" w:cs="Aptos"/>
          <w:i/>
          <w:iCs/>
        </w:rPr>
        <w:t>dd comments</w:t>
      </w:r>
    </w:p>
    <w:p w14:paraId="199F1F8B" w14:textId="25FACDE1" w:rsidR="57DAE49A" w:rsidRDefault="57DAE49A" w:rsidP="22FB70A3">
      <w:pPr>
        <w:pStyle w:val="ListParagraph"/>
        <w:numPr>
          <w:ilvl w:val="0"/>
          <w:numId w:val="1"/>
        </w:numPr>
        <w:spacing w:line="276" w:lineRule="auto"/>
        <w:rPr>
          <w:rFonts w:ascii="Aptos" w:eastAsia="Aptos" w:hAnsi="Aptos" w:cs="Aptos"/>
          <w:i/>
          <w:iCs/>
        </w:rPr>
      </w:pPr>
      <w:r w:rsidRPr="22FB70A3">
        <w:rPr>
          <w:rFonts w:ascii="Aptos" w:eastAsia="Aptos" w:hAnsi="Aptos" w:cs="Aptos"/>
          <w:i/>
          <w:iCs/>
        </w:rPr>
        <w:t>College Dean/Institute Executive Director – Review/Approve</w:t>
      </w:r>
    </w:p>
    <w:p w14:paraId="3CEC8FA7" w14:textId="59A95328" w:rsidR="57DAE49A" w:rsidRDefault="57DAE49A" w:rsidP="22FB70A3">
      <w:pPr>
        <w:pStyle w:val="ListParagraph"/>
        <w:numPr>
          <w:ilvl w:val="0"/>
          <w:numId w:val="1"/>
        </w:numPr>
        <w:spacing w:line="276" w:lineRule="auto"/>
        <w:rPr>
          <w:rFonts w:ascii="Aptos" w:eastAsia="Aptos" w:hAnsi="Aptos" w:cs="Aptos"/>
          <w:i/>
          <w:iCs/>
        </w:rPr>
      </w:pPr>
      <w:r w:rsidRPr="22FB70A3">
        <w:rPr>
          <w:rFonts w:ascii="Aptos" w:eastAsia="Aptos" w:hAnsi="Aptos" w:cs="Aptos"/>
          <w:i/>
          <w:iCs/>
        </w:rPr>
        <w:t>Employee – Review/Approve</w:t>
      </w:r>
    </w:p>
    <w:p w14:paraId="4BC00B36" w14:textId="520D6828" w:rsidR="57DAE49A" w:rsidRDefault="57DAE49A" w:rsidP="22FB70A3">
      <w:pPr>
        <w:pStyle w:val="ListParagraph"/>
        <w:numPr>
          <w:ilvl w:val="0"/>
          <w:numId w:val="1"/>
        </w:numPr>
        <w:spacing w:line="276" w:lineRule="auto"/>
        <w:rPr>
          <w:rFonts w:ascii="Aptos" w:eastAsia="Aptos" w:hAnsi="Aptos" w:cs="Aptos"/>
          <w:i/>
          <w:iCs/>
        </w:rPr>
      </w:pPr>
      <w:r w:rsidRPr="22FB70A3">
        <w:rPr>
          <w:rFonts w:ascii="Aptos" w:eastAsia="Aptos" w:hAnsi="Aptos" w:cs="Aptos"/>
          <w:i/>
          <w:iCs/>
        </w:rPr>
        <w:t>Notification to Office of Postdoctoral Affairs when completed</w:t>
      </w:r>
    </w:p>
    <w:p w14:paraId="25FE88C5" w14:textId="529CF755" w:rsidR="57DAE49A" w:rsidRDefault="57DAE49A" w:rsidP="22FB70A3">
      <w:pPr>
        <w:pStyle w:val="ListParagraph"/>
        <w:numPr>
          <w:ilvl w:val="0"/>
          <w:numId w:val="1"/>
        </w:numPr>
        <w:spacing w:line="276" w:lineRule="auto"/>
        <w:rPr>
          <w:rFonts w:ascii="Aptos" w:eastAsia="Aptos" w:hAnsi="Aptos" w:cs="Aptos"/>
          <w:i/>
          <w:iCs/>
        </w:rPr>
      </w:pPr>
      <w:r w:rsidRPr="22FB70A3">
        <w:rPr>
          <w:rFonts w:ascii="Aptos" w:eastAsia="Aptos" w:hAnsi="Aptos" w:cs="Aptos"/>
          <w:i/>
          <w:iCs/>
        </w:rPr>
        <w:t>Final to HR/Employee’s personnel file in Workday</w:t>
      </w:r>
    </w:p>
    <w:p w14:paraId="1B8DA2A1" w14:textId="77777777" w:rsidR="00084A91" w:rsidRDefault="00084A91" w:rsidP="00084A91">
      <w:pPr>
        <w:spacing w:line="276" w:lineRule="auto"/>
        <w:rPr>
          <w:rFonts w:ascii="Aptos" w:eastAsia="Aptos" w:hAnsi="Aptos" w:cs="Aptos"/>
          <w:i/>
          <w:iCs/>
        </w:rPr>
      </w:pPr>
    </w:p>
    <w:p w14:paraId="5E4C73F8" w14:textId="77777777" w:rsidR="00A00342" w:rsidRDefault="00A00342" w:rsidP="00084A91">
      <w:pPr>
        <w:spacing w:line="276" w:lineRule="auto"/>
        <w:rPr>
          <w:rFonts w:ascii="Aptos" w:eastAsia="Aptos" w:hAnsi="Aptos" w:cs="Aptos"/>
          <w:i/>
          <w:iCs/>
        </w:rPr>
      </w:pPr>
    </w:p>
    <w:p w14:paraId="30286B18" w14:textId="77777777" w:rsidR="00A00342" w:rsidRDefault="00A00342" w:rsidP="00084A91">
      <w:pPr>
        <w:spacing w:line="276" w:lineRule="auto"/>
        <w:rPr>
          <w:rFonts w:ascii="Aptos" w:eastAsia="Aptos" w:hAnsi="Aptos" w:cs="Aptos"/>
          <w:i/>
          <w:iCs/>
        </w:rPr>
      </w:pPr>
    </w:p>
    <w:p w14:paraId="59B1EFED" w14:textId="77777777" w:rsidR="00A00342" w:rsidRDefault="00A00342" w:rsidP="00084A91">
      <w:pPr>
        <w:spacing w:line="276" w:lineRule="auto"/>
        <w:rPr>
          <w:rFonts w:ascii="Aptos" w:eastAsia="Aptos" w:hAnsi="Aptos" w:cs="Aptos"/>
          <w:i/>
          <w:iCs/>
        </w:rPr>
      </w:pPr>
    </w:p>
    <w:p w14:paraId="4687040A" w14:textId="77777777" w:rsidR="00A00342" w:rsidRDefault="00A00342" w:rsidP="00084A91">
      <w:pPr>
        <w:spacing w:line="276" w:lineRule="auto"/>
        <w:rPr>
          <w:rFonts w:ascii="Aptos" w:eastAsia="Aptos" w:hAnsi="Aptos" w:cs="Aptos"/>
          <w:i/>
          <w:iCs/>
        </w:rPr>
      </w:pPr>
    </w:p>
    <w:p w14:paraId="18BE20F0" w14:textId="77777777" w:rsidR="00A00342" w:rsidRDefault="00A00342" w:rsidP="00084A91">
      <w:pPr>
        <w:spacing w:line="276" w:lineRule="auto"/>
        <w:rPr>
          <w:rFonts w:ascii="Aptos" w:eastAsia="Aptos" w:hAnsi="Aptos" w:cs="Aptos"/>
          <w:i/>
          <w:iCs/>
        </w:rPr>
      </w:pPr>
    </w:p>
    <w:p w14:paraId="5F1F9721" w14:textId="77777777" w:rsidR="00A00342" w:rsidRDefault="00A00342" w:rsidP="00084A91">
      <w:pPr>
        <w:spacing w:line="276" w:lineRule="auto"/>
        <w:rPr>
          <w:rFonts w:ascii="Aptos" w:eastAsia="Aptos" w:hAnsi="Aptos" w:cs="Aptos"/>
          <w:i/>
          <w:iCs/>
        </w:rPr>
      </w:pPr>
    </w:p>
    <w:p w14:paraId="405001B7" w14:textId="77777777" w:rsidR="00A00342" w:rsidRDefault="00A00342" w:rsidP="00084A91">
      <w:pPr>
        <w:spacing w:line="276" w:lineRule="auto"/>
        <w:rPr>
          <w:rFonts w:ascii="Aptos" w:eastAsia="Aptos" w:hAnsi="Aptos" w:cs="Aptos"/>
          <w:i/>
          <w:iCs/>
        </w:rPr>
      </w:pPr>
    </w:p>
    <w:p w14:paraId="6FFBF1C4" w14:textId="585E90D0" w:rsidR="00A00342" w:rsidRPr="005F2A92" w:rsidRDefault="00A00342" w:rsidP="00A00342">
      <w:pPr>
        <w:jc w:val="center"/>
        <w:rPr>
          <w:b/>
          <w:bCs/>
          <w:sz w:val="28"/>
          <w:szCs w:val="28"/>
        </w:rPr>
      </w:pPr>
      <w:r w:rsidRPr="005F2A92">
        <w:rPr>
          <w:b/>
          <w:bCs/>
          <w:sz w:val="28"/>
          <w:szCs w:val="28"/>
          <w:highlight w:val="cyan"/>
        </w:rPr>
        <w:t>Additional Questions for Charles E. Schmidt College of Science Postdocs</w:t>
      </w:r>
    </w:p>
    <w:p w14:paraId="2F76DE9F" w14:textId="77777777" w:rsidR="00A00342" w:rsidRDefault="00A00342" w:rsidP="00A00342"/>
    <w:p w14:paraId="7E473B52" w14:textId="77777777" w:rsidR="00A00342" w:rsidRDefault="00A00342" w:rsidP="00A00342">
      <w:r>
        <w:t>It is expected that postdocs meet with their mentor(s) to discuss the content of the IDP.</w:t>
      </w:r>
    </w:p>
    <w:p w14:paraId="0DBBB686" w14:textId="77777777" w:rsidR="00A00342" w:rsidRDefault="00A00342" w:rsidP="00A00342"/>
    <w:p w14:paraId="7555DE5C" w14:textId="77777777" w:rsidR="00A00342" w:rsidRDefault="00A00342" w:rsidP="00A00342"/>
    <w:p w14:paraId="7A406BA6" w14:textId="77777777" w:rsidR="00A00342" w:rsidRDefault="00A00342" w:rsidP="00A00342">
      <w:r>
        <w:t>___________________________</w:t>
      </w:r>
    </w:p>
    <w:p w14:paraId="146EC5CE" w14:textId="77777777" w:rsidR="00A00342" w:rsidRDefault="00A00342" w:rsidP="00A00342">
      <w:r>
        <w:t>Date of latest IDP Meeting with Mentor</w:t>
      </w:r>
    </w:p>
    <w:p w14:paraId="78A7251B" w14:textId="77777777" w:rsidR="00A00342" w:rsidRDefault="00A00342" w:rsidP="00A00342"/>
    <w:p w14:paraId="3F4782A2" w14:textId="77777777" w:rsidR="00A00342" w:rsidRDefault="00A00342" w:rsidP="00A00342">
      <w:pPr>
        <w:pStyle w:val="ListParagraph"/>
        <w:numPr>
          <w:ilvl w:val="0"/>
          <w:numId w:val="10"/>
        </w:numPr>
      </w:pPr>
      <w:r>
        <w:t>What is the current source and duration of your funding?</w:t>
      </w:r>
    </w:p>
    <w:p w14:paraId="356B4437" w14:textId="77777777" w:rsidR="00A00342" w:rsidRDefault="00A00342" w:rsidP="00A00342">
      <w:pPr>
        <w:pStyle w:val="ListParagraph"/>
      </w:pPr>
    </w:p>
    <w:p w14:paraId="6F24B0C5" w14:textId="77777777" w:rsidR="00A00342" w:rsidRPr="002B639F" w:rsidRDefault="00A00342" w:rsidP="00A00342">
      <w:pPr>
        <w:framePr w:w="10617" w:h="1261" w:hSpace="180" w:wrap="around" w:vAnchor="text" w:hAnchor="page" w:x="774" w:y="1"/>
        <w:pBdr>
          <w:top w:val="single" w:sz="6" w:space="1" w:color="auto"/>
          <w:left w:val="single" w:sz="6" w:space="1" w:color="auto"/>
          <w:bottom w:val="single" w:sz="6" w:space="1" w:color="auto"/>
          <w:right w:val="single" w:sz="6" w:space="1" w:color="auto"/>
        </w:pBdr>
      </w:pPr>
    </w:p>
    <w:p w14:paraId="6D9E57A5" w14:textId="77777777" w:rsidR="00A00342" w:rsidRDefault="00A00342" w:rsidP="00A00342">
      <w:pPr>
        <w:pStyle w:val="ListParagraph"/>
        <w:ind w:left="0"/>
      </w:pPr>
    </w:p>
    <w:p w14:paraId="6E954C4D" w14:textId="77777777" w:rsidR="00A00342" w:rsidRDefault="00A00342" w:rsidP="00A00342">
      <w:pPr>
        <w:pStyle w:val="ListParagraph"/>
        <w:numPr>
          <w:ilvl w:val="0"/>
          <w:numId w:val="10"/>
        </w:numPr>
      </w:pPr>
      <w:r>
        <w:t>Mentoring</w:t>
      </w:r>
    </w:p>
    <w:p w14:paraId="709D0D72" w14:textId="77777777" w:rsidR="00A00342" w:rsidRDefault="00A00342" w:rsidP="00A00342"/>
    <w:tbl>
      <w:tblPr>
        <w:tblStyle w:val="TableGrid"/>
        <w:tblW w:w="0" w:type="auto"/>
        <w:tblLook w:val="04A0" w:firstRow="1" w:lastRow="0" w:firstColumn="1" w:lastColumn="0" w:noHBand="0" w:noVBand="1"/>
      </w:tblPr>
      <w:tblGrid>
        <w:gridCol w:w="2697"/>
        <w:gridCol w:w="2697"/>
        <w:gridCol w:w="2698"/>
        <w:gridCol w:w="2698"/>
      </w:tblGrid>
      <w:tr w:rsidR="00A00342" w14:paraId="1C92411D" w14:textId="77777777" w:rsidTr="0008453A">
        <w:tc>
          <w:tcPr>
            <w:tcW w:w="2697" w:type="dxa"/>
          </w:tcPr>
          <w:p w14:paraId="5419C8C5" w14:textId="77777777" w:rsidR="00A00342" w:rsidRDefault="00A00342" w:rsidP="0008453A"/>
        </w:tc>
        <w:tc>
          <w:tcPr>
            <w:tcW w:w="2697" w:type="dxa"/>
          </w:tcPr>
          <w:p w14:paraId="7C381F3B" w14:textId="77777777" w:rsidR="00A00342" w:rsidRDefault="00A00342" w:rsidP="0008453A">
            <w:r>
              <w:t>How often are you meeting?</w:t>
            </w:r>
          </w:p>
        </w:tc>
        <w:tc>
          <w:tcPr>
            <w:tcW w:w="2698" w:type="dxa"/>
          </w:tcPr>
          <w:p w14:paraId="10130955" w14:textId="77777777" w:rsidR="00A00342" w:rsidRDefault="00A00342" w:rsidP="0008453A">
            <w:r>
              <w:t>Is this sufficient?</w:t>
            </w:r>
          </w:p>
        </w:tc>
        <w:tc>
          <w:tcPr>
            <w:tcW w:w="2698" w:type="dxa"/>
          </w:tcPr>
          <w:p w14:paraId="4559AEC3" w14:textId="77777777" w:rsidR="00A00342" w:rsidRDefault="00A00342" w:rsidP="0008453A">
            <w:r>
              <w:t>Do you initiate meetings?</w:t>
            </w:r>
          </w:p>
        </w:tc>
      </w:tr>
      <w:tr w:rsidR="00A00342" w14:paraId="4214A0B1" w14:textId="77777777" w:rsidTr="0008453A">
        <w:tc>
          <w:tcPr>
            <w:tcW w:w="2697" w:type="dxa"/>
          </w:tcPr>
          <w:p w14:paraId="31D8B9F2" w14:textId="77777777" w:rsidR="00A00342" w:rsidRDefault="00A00342" w:rsidP="0008453A">
            <w:r>
              <w:t>Faculty Mentor</w:t>
            </w:r>
          </w:p>
        </w:tc>
        <w:tc>
          <w:tcPr>
            <w:tcW w:w="2697" w:type="dxa"/>
          </w:tcPr>
          <w:p w14:paraId="62624C88" w14:textId="77777777" w:rsidR="00A00342" w:rsidRDefault="00A00342" w:rsidP="0008453A"/>
        </w:tc>
        <w:tc>
          <w:tcPr>
            <w:tcW w:w="2698" w:type="dxa"/>
          </w:tcPr>
          <w:p w14:paraId="701EF284" w14:textId="77777777" w:rsidR="00A00342" w:rsidRDefault="00A00342" w:rsidP="0008453A"/>
        </w:tc>
        <w:tc>
          <w:tcPr>
            <w:tcW w:w="2698" w:type="dxa"/>
          </w:tcPr>
          <w:p w14:paraId="6E4AAE7B" w14:textId="77777777" w:rsidR="00A00342" w:rsidRDefault="00A00342" w:rsidP="0008453A"/>
        </w:tc>
      </w:tr>
      <w:tr w:rsidR="00A00342" w14:paraId="191B83C5" w14:textId="77777777" w:rsidTr="0008453A">
        <w:tc>
          <w:tcPr>
            <w:tcW w:w="2697" w:type="dxa"/>
          </w:tcPr>
          <w:p w14:paraId="2C657175" w14:textId="77777777" w:rsidR="00A00342" w:rsidRDefault="00A00342" w:rsidP="0008453A">
            <w:r>
              <w:t>Additional Mentor(s)</w:t>
            </w:r>
          </w:p>
        </w:tc>
        <w:tc>
          <w:tcPr>
            <w:tcW w:w="2697" w:type="dxa"/>
          </w:tcPr>
          <w:p w14:paraId="4ABE5019" w14:textId="77777777" w:rsidR="00A00342" w:rsidRDefault="00A00342" w:rsidP="0008453A"/>
        </w:tc>
        <w:tc>
          <w:tcPr>
            <w:tcW w:w="2698" w:type="dxa"/>
          </w:tcPr>
          <w:p w14:paraId="0213AA93" w14:textId="77777777" w:rsidR="00A00342" w:rsidRDefault="00A00342" w:rsidP="0008453A"/>
        </w:tc>
        <w:tc>
          <w:tcPr>
            <w:tcW w:w="2698" w:type="dxa"/>
          </w:tcPr>
          <w:p w14:paraId="47837490" w14:textId="77777777" w:rsidR="00A00342" w:rsidRDefault="00A00342" w:rsidP="0008453A"/>
        </w:tc>
      </w:tr>
      <w:tr w:rsidR="00A00342" w14:paraId="3EE8FF81" w14:textId="77777777" w:rsidTr="0008453A">
        <w:tc>
          <w:tcPr>
            <w:tcW w:w="2697" w:type="dxa"/>
          </w:tcPr>
          <w:p w14:paraId="4F9AE3AC" w14:textId="77777777" w:rsidR="00A00342" w:rsidRDefault="00A00342" w:rsidP="0008453A">
            <w:r>
              <w:t>Collaborators (if applicable; list names and roles)</w:t>
            </w:r>
          </w:p>
        </w:tc>
        <w:tc>
          <w:tcPr>
            <w:tcW w:w="2697" w:type="dxa"/>
          </w:tcPr>
          <w:p w14:paraId="041D25CA" w14:textId="77777777" w:rsidR="00A00342" w:rsidRDefault="00A00342" w:rsidP="0008453A"/>
        </w:tc>
        <w:tc>
          <w:tcPr>
            <w:tcW w:w="2698" w:type="dxa"/>
          </w:tcPr>
          <w:p w14:paraId="6D3F63DD" w14:textId="77777777" w:rsidR="00A00342" w:rsidRDefault="00A00342" w:rsidP="0008453A"/>
        </w:tc>
        <w:tc>
          <w:tcPr>
            <w:tcW w:w="2698" w:type="dxa"/>
          </w:tcPr>
          <w:p w14:paraId="33E6F8F1" w14:textId="77777777" w:rsidR="00A00342" w:rsidRDefault="00A00342" w:rsidP="0008453A"/>
        </w:tc>
      </w:tr>
    </w:tbl>
    <w:p w14:paraId="0B9EDC6C" w14:textId="77777777" w:rsidR="00A00342" w:rsidRDefault="00A00342" w:rsidP="00A00342"/>
    <w:p w14:paraId="687AC591" w14:textId="77777777" w:rsidR="00A00342" w:rsidRDefault="00A00342" w:rsidP="00A00342">
      <w:pPr>
        <w:pStyle w:val="ListParagraph"/>
        <w:numPr>
          <w:ilvl w:val="0"/>
          <w:numId w:val="10"/>
        </w:numPr>
      </w:pPr>
      <w:r>
        <w:lastRenderedPageBreak/>
        <w:t>What have you found most beneficial from the mentoring you have received? Is there anything that would improve the mentoring you receive?</w:t>
      </w:r>
    </w:p>
    <w:p w14:paraId="48FA3D91" w14:textId="77777777" w:rsidR="00A00342" w:rsidRDefault="00A00342" w:rsidP="00A00342"/>
    <w:p w14:paraId="4318C11D" w14:textId="77777777" w:rsidR="00A00342" w:rsidRPr="002B639F" w:rsidRDefault="00A00342" w:rsidP="00A00342">
      <w:pPr>
        <w:framePr w:w="10617" w:h="1261" w:hSpace="180" w:wrap="around" w:vAnchor="text" w:hAnchor="page" w:x="774" w:y="1"/>
        <w:pBdr>
          <w:top w:val="single" w:sz="6" w:space="1" w:color="auto"/>
          <w:left w:val="single" w:sz="6" w:space="1" w:color="auto"/>
          <w:bottom w:val="single" w:sz="6" w:space="1" w:color="auto"/>
          <w:right w:val="single" w:sz="6" w:space="1" w:color="auto"/>
        </w:pBdr>
      </w:pPr>
      <w:bookmarkStart w:id="5" w:name="_Hlk187671872"/>
    </w:p>
    <w:bookmarkEnd w:id="5"/>
    <w:p w14:paraId="27B53C6B" w14:textId="77777777" w:rsidR="00A00342" w:rsidRDefault="00A00342" w:rsidP="00A00342"/>
    <w:p w14:paraId="6EDBA844" w14:textId="186F4DDA" w:rsidR="00A00342" w:rsidRDefault="00A544EF" w:rsidP="00A00342">
      <w:pPr>
        <w:pStyle w:val="ListParagraph"/>
        <w:numPr>
          <w:ilvl w:val="0"/>
          <w:numId w:val="10"/>
        </w:numPr>
      </w:pPr>
      <w:r>
        <w:t>[</w:t>
      </w:r>
      <w:r w:rsidR="000303BE">
        <w:t xml:space="preserve">For </w:t>
      </w:r>
      <w:r>
        <w:t xml:space="preserve">Jumpstart Postdocs] </w:t>
      </w:r>
      <w:r w:rsidR="00A00342">
        <w:t>Please briefly describe the multidisciplinary nature of your project and explain why it is so important to foster this collaboration between yourself and your faculty mentors?</w:t>
      </w:r>
    </w:p>
    <w:p w14:paraId="7BD318E8" w14:textId="77777777" w:rsidR="00A00342" w:rsidRDefault="00A00342" w:rsidP="00A00342">
      <w:pPr>
        <w:ind w:left="360"/>
      </w:pPr>
    </w:p>
    <w:p w14:paraId="6C6F852C" w14:textId="77777777" w:rsidR="00A00342" w:rsidRPr="002B639F" w:rsidRDefault="00A00342" w:rsidP="00A00342">
      <w:pPr>
        <w:framePr w:w="10617" w:h="1261" w:hSpace="180" w:wrap="around" w:vAnchor="text" w:hAnchor="page" w:x="774" w:y="1"/>
        <w:pBdr>
          <w:top w:val="single" w:sz="6" w:space="1" w:color="auto"/>
          <w:left w:val="single" w:sz="6" w:space="1" w:color="auto"/>
          <w:bottom w:val="single" w:sz="6" w:space="1" w:color="auto"/>
          <w:right w:val="single" w:sz="6" w:space="1" w:color="auto"/>
        </w:pBdr>
      </w:pPr>
    </w:p>
    <w:p w14:paraId="0D54E3CC" w14:textId="77777777" w:rsidR="00A00342" w:rsidRDefault="00A00342" w:rsidP="00A00342">
      <w:pPr>
        <w:pStyle w:val="ListParagraph"/>
      </w:pPr>
    </w:p>
    <w:p w14:paraId="0CB3B180" w14:textId="77777777" w:rsidR="00A00342" w:rsidRDefault="00A00342" w:rsidP="00A00342"/>
    <w:p w14:paraId="64AD2B4D" w14:textId="09301DB7" w:rsidR="00A00342" w:rsidRDefault="000303BE" w:rsidP="00A00342">
      <w:pPr>
        <w:pStyle w:val="ListParagraph"/>
        <w:numPr>
          <w:ilvl w:val="0"/>
          <w:numId w:val="10"/>
        </w:numPr>
      </w:pPr>
      <w:r>
        <w:t xml:space="preserve">[For Jumpstart Postdocs] </w:t>
      </w:r>
      <w:r w:rsidR="00A00342">
        <w:t>What benefit is this collaboration creating to further the mission of the College of Science and the scientific community more broadly?</w:t>
      </w:r>
    </w:p>
    <w:p w14:paraId="626324D4" w14:textId="77777777" w:rsidR="00A00342" w:rsidRDefault="00A00342" w:rsidP="00A00342">
      <w:pPr>
        <w:pStyle w:val="ListParagraph"/>
      </w:pPr>
    </w:p>
    <w:p w14:paraId="1088BC86" w14:textId="77777777" w:rsidR="00A00342" w:rsidRPr="002B639F" w:rsidRDefault="00A00342" w:rsidP="00A00342">
      <w:pPr>
        <w:framePr w:w="10617" w:h="1261" w:hSpace="180" w:wrap="around" w:vAnchor="text" w:hAnchor="page" w:x="774" w:y="1"/>
        <w:pBdr>
          <w:top w:val="single" w:sz="6" w:space="1" w:color="auto"/>
          <w:left w:val="single" w:sz="6" w:space="1" w:color="auto"/>
          <w:bottom w:val="single" w:sz="6" w:space="1" w:color="auto"/>
          <w:right w:val="single" w:sz="6" w:space="1" w:color="auto"/>
        </w:pBdr>
      </w:pPr>
    </w:p>
    <w:p w14:paraId="68B51C8C" w14:textId="77777777" w:rsidR="00A00342" w:rsidRDefault="00A00342" w:rsidP="00A00342"/>
    <w:p w14:paraId="071505B9" w14:textId="77777777" w:rsidR="00A00342" w:rsidRDefault="00A00342" w:rsidP="00A00342">
      <w:pPr>
        <w:pStyle w:val="ListParagraph"/>
      </w:pPr>
    </w:p>
    <w:p w14:paraId="4C893C09" w14:textId="2BB88536" w:rsidR="00A00342" w:rsidRDefault="00C62D36" w:rsidP="00A00342">
      <w:pPr>
        <w:pStyle w:val="ListParagraph"/>
        <w:numPr>
          <w:ilvl w:val="0"/>
          <w:numId w:val="10"/>
        </w:numPr>
      </w:pPr>
      <w:r>
        <w:t xml:space="preserve">[For Jumpstart Postdocs] </w:t>
      </w:r>
      <w:r w:rsidR="00A00342">
        <w:t xml:space="preserve">It is expected that by the end of the two-year project period, the collaborating team will have submitted at least one proposal to an external funding body. To what funding body and call for proposals do you plan to apply? What is the expected due date for applications? What is the working title </w:t>
      </w:r>
      <w:proofErr w:type="gramStart"/>
      <w:r w:rsidR="00A00342">
        <w:t>for</w:t>
      </w:r>
      <w:proofErr w:type="gramEnd"/>
      <w:r w:rsidR="00A00342">
        <w:t xml:space="preserve"> your proposal?</w:t>
      </w:r>
    </w:p>
    <w:p w14:paraId="47D0F717" w14:textId="77777777" w:rsidR="00A00342" w:rsidRDefault="00A00342" w:rsidP="00A00342"/>
    <w:p w14:paraId="36A414AF" w14:textId="77777777" w:rsidR="00A00342" w:rsidRPr="002B639F" w:rsidRDefault="00A00342" w:rsidP="00A00342">
      <w:pPr>
        <w:framePr w:w="10617" w:h="1261" w:hSpace="180" w:wrap="around" w:vAnchor="text" w:hAnchor="page" w:x="774" w:y="1"/>
        <w:pBdr>
          <w:top w:val="single" w:sz="6" w:space="1" w:color="auto"/>
          <w:left w:val="single" w:sz="6" w:space="1" w:color="auto"/>
          <w:bottom w:val="single" w:sz="6" w:space="1" w:color="auto"/>
          <w:right w:val="single" w:sz="6" w:space="1" w:color="auto"/>
        </w:pBdr>
      </w:pPr>
    </w:p>
    <w:p w14:paraId="4FBA438E" w14:textId="77777777" w:rsidR="00A00342" w:rsidRPr="008033C8" w:rsidRDefault="00A00342" w:rsidP="00A00342"/>
    <w:p w14:paraId="37BE9174" w14:textId="77777777" w:rsidR="00A00342" w:rsidRDefault="00A00342" w:rsidP="00A00342"/>
    <w:p w14:paraId="24DED414" w14:textId="77777777" w:rsidR="00A00342" w:rsidRDefault="00A00342" w:rsidP="00A00342"/>
    <w:p w14:paraId="137ABAF1" w14:textId="77777777" w:rsidR="00A00342" w:rsidRDefault="00A00342" w:rsidP="00A00342"/>
    <w:p w14:paraId="66626173" w14:textId="77777777" w:rsidR="00A00342" w:rsidRDefault="00A00342" w:rsidP="00A00342">
      <w:r>
        <w:t>_______________________</w:t>
      </w:r>
      <w:proofErr w:type="gramStart"/>
      <w:r>
        <w:t>_</w:t>
      </w:r>
      <w:r>
        <w:tab/>
      </w:r>
      <w:r>
        <w:tab/>
      </w:r>
      <w:r>
        <w:tab/>
      </w:r>
      <w:r>
        <w:tab/>
      </w:r>
      <w:r>
        <w:tab/>
      </w:r>
      <w:proofErr w:type="gramEnd"/>
      <w:r>
        <w:t>_______________________</w:t>
      </w:r>
    </w:p>
    <w:p w14:paraId="674177EE" w14:textId="77777777" w:rsidR="00A00342" w:rsidRDefault="00A00342" w:rsidP="00A00342">
      <w:r>
        <w:t>Name, Faculty Mentor</w:t>
      </w:r>
      <w:r>
        <w:tab/>
      </w:r>
      <w:r>
        <w:tab/>
      </w:r>
      <w:r>
        <w:tab/>
      </w:r>
      <w:r>
        <w:tab/>
      </w:r>
      <w:r>
        <w:tab/>
        <w:t>Signature, Faculty Mentor</w:t>
      </w:r>
    </w:p>
    <w:p w14:paraId="55A2C8AA" w14:textId="77777777" w:rsidR="00A00342" w:rsidRDefault="00A00342" w:rsidP="00A00342"/>
    <w:p w14:paraId="60F90E7A" w14:textId="77777777" w:rsidR="00A00342" w:rsidRDefault="00A00342" w:rsidP="00A00342"/>
    <w:p w14:paraId="4DAD4DAA" w14:textId="77777777" w:rsidR="00A00342" w:rsidRDefault="00A00342" w:rsidP="00A00342"/>
    <w:p w14:paraId="0C894974" w14:textId="77777777" w:rsidR="00A00342" w:rsidRDefault="00A00342" w:rsidP="00A00342"/>
    <w:p w14:paraId="09D3A0B0" w14:textId="77777777" w:rsidR="00A00342" w:rsidRDefault="00A00342" w:rsidP="00A00342">
      <w:r>
        <w:t>_______________________</w:t>
      </w:r>
      <w:proofErr w:type="gramStart"/>
      <w:r>
        <w:t>_</w:t>
      </w:r>
      <w:r>
        <w:tab/>
      </w:r>
      <w:r>
        <w:tab/>
      </w:r>
      <w:r>
        <w:tab/>
      </w:r>
      <w:r>
        <w:tab/>
      </w:r>
      <w:r>
        <w:tab/>
      </w:r>
      <w:proofErr w:type="gramEnd"/>
      <w:r>
        <w:t>_______________________</w:t>
      </w:r>
    </w:p>
    <w:p w14:paraId="16C84699" w14:textId="77777777" w:rsidR="00A00342" w:rsidRPr="005A613B" w:rsidRDefault="00A00342" w:rsidP="00A00342">
      <w:r>
        <w:t>Name, Faculty Co-Mentor</w:t>
      </w:r>
      <w:r>
        <w:tab/>
      </w:r>
      <w:r>
        <w:tab/>
      </w:r>
      <w:r>
        <w:tab/>
      </w:r>
      <w:r>
        <w:tab/>
      </w:r>
      <w:r>
        <w:tab/>
        <w:t>Signature, Faculty Co-Mentor</w:t>
      </w:r>
    </w:p>
    <w:p w14:paraId="279B369A" w14:textId="77777777" w:rsidR="00084A91" w:rsidRPr="00084A91" w:rsidRDefault="00084A91" w:rsidP="00084A91">
      <w:pPr>
        <w:spacing w:line="276" w:lineRule="auto"/>
        <w:rPr>
          <w:rFonts w:ascii="Aptos" w:eastAsia="Aptos" w:hAnsi="Aptos" w:cs="Aptos"/>
          <w:i/>
          <w:iCs/>
        </w:rPr>
      </w:pPr>
    </w:p>
    <w:sectPr w:rsidR="00084A91" w:rsidRPr="00084A91" w:rsidSect="008C3442">
      <w:pgSz w:w="12240" w:h="15840"/>
      <w:pgMar w:top="72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D0260"/>
    <w:multiLevelType w:val="hybridMultilevel"/>
    <w:tmpl w:val="7794D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039FC"/>
    <w:multiLevelType w:val="hybridMultilevel"/>
    <w:tmpl w:val="82465180"/>
    <w:lvl w:ilvl="0" w:tplc="EFE0246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F48EE"/>
    <w:multiLevelType w:val="hybridMultilevel"/>
    <w:tmpl w:val="72408102"/>
    <w:lvl w:ilvl="0" w:tplc="89EA7DD0">
      <w:start w:val="1"/>
      <w:numFmt w:val="bullet"/>
      <w:lvlText w:val="·"/>
      <w:lvlJc w:val="left"/>
      <w:pPr>
        <w:ind w:left="720" w:hanging="360"/>
      </w:pPr>
      <w:rPr>
        <w:rFonts w:ascii="Symbol" w:hAnsi="Symbol" w:hint="default"/>
      </w:rPr>
    </w:lvl>
    <w:lvl w:ilvl="1" w:tplc="2A0A2458">
      <w:start w:val="1"/>
      <w:numFmt w:val="bullet"/>
      <w:lvlText w:val="o"/>
      <w:lvlJc w:val="left"/>
      <w:pPr>
        <w:ind w:left="1440" w:hanging="360"/>
      </w:pPr>
      <w:rPr>
        <w:rFonts w:ascii="Courier New" w:hAnsi="Courier New" w:hint="default"/>
      </w:rPr>
    </w:lvl>
    <w:lvl w:ilvl="2" w:tplc="A2FE80F4">
      <w:start w:val="1"/>
      <w:numFmt w:val="bullet"/>
      <w:lvlText w:val=""/>
      <w:lvlJc w:val="left"/>
      <w:pPr>
        <w:ind w:left="2160" w:hanging="360"/>
      </w:pPr>
      <w:rPr>
        <w:rFonts w:ascii="Wingdings" w:hAnsi="Wingdings" w:hint="default"/>
      </w:rPr>
    </w:lvl>
    <w:lvl w:ilvl="3" w:tplc="AA9A748E">
      <w:start w:val="1"/>
      <w:numFmt w:val="bullet"/>
      <w:lvlText w:val=""/>
      <w:lvlJc w:val="left"/>
      <w:pPr>
        <w:ind w:left="2880" w:hanging="360"/>
      </w:pPr>
      <w:rPr>
        <w:rFonts w:ascii="Symbol" w:hAnsi="Symbol" w:hint="default"/>
      </w:rPr>
    </w:lvl>
    <w:lvl w:ilvl="4" w:tplc="EBB07FCC">
      <w:start w:val="1"/>
      <w:numFmt w:val="bullet"/>
      <w:lvlText w:val="o"/>
      <w:lvlJc w:val="left"/>
      <w:pPr>
        <w:ind w:left="3600" w:hanging="360"/>
      </w:pPr>
      <w:rPr>
        <w:rFonts w:ascii="Courier New" w:hAnsi="Courier New" w:hint="default"/>
      </w:rPr>
    </w:lvl>
    <w:lvl w:ilvl="5" w:tplc="3710D0C0">
      <w:start w:val="1"/>
      <w:numFmt w:val="bullet"/>
      <w:lvlText w:val=""/>
      <w:lvlJc w:val="left"/>
      <w:pPr>
        <w:ind w:left="4320" w:hanging="360"/>
      </w:pPr>
      <w:rPr>
        <w:rFonts w:ascii="Wingdings" w:hAnsi="Wingdings" w:hint="default"/>
      </w:rPr>
    </w:lvl>
    <w:lvl w:ilvl="6" w:tplc="F53207B6">
      <w:start w:val="1"/>
      <w:numFmt w:val="bullet"/>
      <w:lvlText w:val=""/>
      <w:lvlJc w:val="left"/>
      <w:pPr>
        <w:ind w:left="5040" w:hanging="360"/>
      </w:pPr>
      <w:rPr>
        <w:rFonts w:ascii="Symbol" w:hAnsi="Symbol" w:hint="default"/>
      </w:rPr>
    </w:lvl>
    <w:lvl w:ilvl="7" w:tplc="4F20E9D4">
      <w:start w:val="1"/>
      <w:numFmt w:val="bullet"/>
      <w:lvlText w:val="o"/>
      <w:lvlJc w:val="left"/>
      <w:pPr>
        <w:ind w:left="5760" w:hanging="360"/>
      </w:pPr>
      <w:rPr>
        <w:rFonts w:ascii="Courier New" w:hAnsi="Courier New" w:hint="default"/>
      </w:rPr>
    </w:lvl>
    <w:lvl w:ilvl="8" w:tplc="0840CCC2">
      <w:start w:val="1"/>
      <w:numFmt w:val="bullet"/>
      <w:lvlText w:val=""/>
      <w:lvlJc w:val="left"/>
      <w:pPr>
        <w:ind w:left="6480" w:hanging="360"/>
      </w:pPr>
      <w:rPr>
        <w:rFonts w:ascii="Wingdings" w:hAnsi="Wingdings" w:hint="default"/>
      </w:rPr>
    </w:lvl>
  </w:abstractNum>
  <w:abstractNum w:abstractNumId="3" w15:restartNumberingAfterBreak="0">
    <w:nsid w:val="0944C98A"/>
    <w:multiLevelType w:val="hybridMultilevel"/>
    <w:tmpl w:val="34249528"/>
    <w:lvl w:ilvl="0" w:tplc="9E5002E2">
      <w:start w:val="1"/>
      <w:numFmt w:val="decimal"/>
      <w:lvlText w:val="%1."/>
      <w:lvlJc w:val="left"/>
      <w:pPr>
        <w:ind w:left="720" w:hanging="360"/>
      </w:pPr>
    </w:lvl>
    <w:lvl w:ilvl="1" w:tplc="D20CD162">
      <w:start w:val="1"/>
      <w:numFmt w:val="lowerLetter"/>
      <w:lvlText w:val="%2."/>
      <w:lvlJc w:val="left"/>
      <w:pPr>
        <w:ind w:left="1440" w:hanging="360"/>
      </w:pPr>
    </w:lvl>
    <w:lvl w:ilvl="2" w:tplc="1A467904">
      <w:start w:val="1"/>
      <w:numFmt w:val="lowerRoman"/>
      <w:lvlText w:val="%3."/>
      <w:lvlJc w:val="right"/>
      <w:pPr>
        <w:ind w:left="2160" w:hanging="180"/>
      </w:pPr>
    </w:lvl>
    <w:lvl w:ilvl="3" w:tplc="128E1110">
      <w:start w:val="1"/>
      <w:numFmt w:val="decimal"/>
      <w:lvlText w:val="%4."/>
      <w:lvlJc w:val="left"/>
      <w:pPr>
        <w:ind w:left="2880" w:hanging="360"/>
      </w:pPr>
    </w:lvl>
    <w:lvl w:ilvl="4" w:tplc="1100A03A">
      <w:start w:val="1"/>
      <w:numFmt w:val="lowerLetter"/>
      <w:lvlText w:val="%5."/>
      <w:lvlJc w:val="left"/>
      <w:pPr>
        <w:ind w:left="3600" w:hanging="360"/>
      </w:pPr>
    </w:lvl>
    <w:lvl w:ilvl="5" w:tplc="5BDC9E7A">
      <w:start w:val="1"/>
      <w:numFmt w:val="lowerRoman"/>
      <w:lvlText w:val="%6."/>
      <w:lvlJc w:val="right"/>
      <w:pPr>
        <w:ind w:left="4320" w:hanging="180"/>
      </w:pPr>
    </w:lvl>
    <w:lvl w:ilvl="6" w:tplc="31A0150C">
      <w:start w:val="1"/>
      <w:numFmt w:val="decimal"/>
      <w:lvlText w:val="%7."/>
      <w:lvlJc w:val="left"/>
      <w:pPr>
        <w:ind w:left="5040" w:hanging="360"/>
      </w:pPr>
    </w:lvl>
    <w:lvl w:ilvl="7" w:tplc="E9BED83A">
      <w:start w:val="1"/>
      <w:numFmt w:val="lowerLetter"/>
      <w:lvlText w:val="%8."/>
      <w:lvlJc w:val="left"/>
      <w:pPr>
        <w:ind w:left="5760" w:hanging="360"/>
      </w:pPr>
    </w:lvl>
    <w:lvl w:ilvl="8" w:tplc="CF58F7CE">
      <w:start w:val="1"/>
      <w:numFmt w:val="lowerRoman"/>
      <w:lvlText w:val="%9."/>
      <w:lvlJc w:val="right"/>
      <w:pPr>
        <w:ind w:left="6480" w:hanging="180"/>
      </w:pPr>
    </w:lvl>
  </w:abstractNum>
  <w:abstractNum w:abstractNumId="4" w15:restartNumberingAfterBreak="0">
    <w:nsid w:val="14ED7B46"/>
    <w:multiLevelType w:val="hybridMultilevel"/>
    <w:tmpl w:val="7794D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2824F2"/>
    <w:multiLevelType w:val="hybridMultilevel"/>
    <w:tmpl w:val="982C71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EBC3A90"/>
    <w:multiLevelType w:val="hybridMultilevel"/>
    <w:tmpl w:val="F6D6FEA4"/>
    <w:lvl w:ilvl="0" w:tplc="843447C6">
      <w:start w:val="1"/>
      <w:numFmt w:val="decimal"/>
      <w:lvlText w:val="%1."/>
      <w:lvlJc w:val="left"/>
      <w:pPr>
        <w:ind w:left="720" w:hanging="360"/>
      </w:pPr>
    </w:lvl>
    <w:lvl w:ilvl="1" w:tplc="E8EC44DE">
      <w:start w:val="1"/>
      <w:numFmt w:val="lowerLetter"/>
      <w:lvlText w:val="%2."/>
      <w:lvlJc w:val="left"/>
      <w:pPr>
        <w:ind w:left="1440" w:hanging="360"/>
      </w:pPr>
    </w:lvl>
    <w:lvl w:ilvl="2" w:tplc="8696A046">
      <w:start w:val="1"/>
      <w:numFmt w:val="lowerRoman"/>
      <w:lvlText w:val="%3."/>
      <w:lvlJc w:val="right"/>
      <w:pPr>
        <w:ind w:left="2160" w:hanging="180"/>
      </w:pPr>
    </w:lvl>
    <w:lvl w:ilvl="3" w:tplc="0E9A83D2">
      <w:start w:val="1"/>
      <w:numFmt w:val="decimal"/>
      <w:lvlText w:val="%4."/>
      <w:lvlJc w:val="left"/>
      <w:pPr>
        <w:ind w:left="2880" w:hanging="360"/>
      </w:pPr>
    </w:lvl>
    <w:lvl w:ilvl="4" w:tplc="A9B0665C">
      <w:start w:val="1"/>
      <w:numFmt w:val="lowerLetter"/>
      <w:lvlText w:val="%5."/>
      <w:lvlJc w:val="left"/>
      <w:pPr>
        <w:ind w:left="3600" w:hanging="360"/>
      </w:pPr>
    </w:lvl>
    <w:lvl w:ilvl="5" w:tplc="76AC440E">
      <w:start w:val="1"/>
      <w:numFmt w:val="lowerRoman"/>
      <w:lvlText w:val="%6."/>
      <w:lvlJc w:val="right"/>
      <w:pPr>
        <w:ind w:left="4320" w:hanging="180"/>
      </w:pPr>
    </w:lvl>
    <w:lvl w:ilvl="6" w:tplc="1BAE6508">
      <w:start w:val="1"/>
      <w:numFmt w:val="decimal"/>
      <w:lvlText w:val="%7."/>
      <w:lvlJc w:val="left"/>
      <w:pPr>
        <w:ind w:left="5040" w:hanging="360"/>
      </w:pPr>
    </w:lvl>
    <w:lvl w:ilvl="7" w:tplc="5E6A5F36">
      <w:start w:val="1"/>
      <w:numFmt w:val="lowerLetter"/>
      <w:lvlText w:val="%8."/>
      <w:lvlJc w:val="left"/>
      <w:pPr>
        <w:ind w:left="5760" w:hanging="360"/>
      </w:pPr>
    </w:lvl>
    <w:lvl w:ilvl="8" w:tplc="0F327448">
      <w:start w:val="1"/>
      <w:numFmt w:val="lowerRoman"/>
      <w:lvlText w:val="%9."/>
      <w:lvlJc w:val="right"/>
      <w:pPr>
        <w:ind w:left="6480" w:hanging="180"/>
      </w:pPr>
    </w:lvl>
  </w:abstractNum>
  <w:abstractNum w:abstractNumId="7" w15:restartNumberingAfterBreak="0">
    <w:nsid w:val="4C39747C"/>
    <w:multiLevelType w:val="hybridMultilevel"/>
    <w:tmpl w:val="20246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1A728F"/>
    <w:multiLevelType w:val="hybridMultilevel"/>
    <w:tmpl w:val="D1AE80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9B780C"/>
    <w:multiLevelType w:val="hybridMultilevel"/>
    <w:tmpl w:val="8064F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295C16"/>
    <w:multiLevelType w:val="hybridMultilevel"/>
    <w:tmpl w:val="5B761A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4B1859"/>
    <w:multiLevelType w:val="hybridMultilevel"/>
    <w:tmpl w:val="982C71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9750858">
    <w:abstractNumId w:val="2"/>
  </w:num>
  <w:num w:numId="2" w16cid:durableId="705183223">
    <w:abstractNumId w:val="6"/>
  </w:num>
  <w:num w:numId="3" w16cid:durableId="1114399399">
    <w:abstractNumId w:val="3"/>
  </w:num>
  <w:num w:numId="4" w16cid:durableId="829515879">
    <w:abstractNumId w:val="10"/>
  </w:num>
  <w:num w:numId="5" w16cid:durableId="1493713782">
    <w:abstractNumId w:val="11"/>
  </w:num>
  <w:num w:numId="6" w16cid:durableId="1377774568">
    <w:abstractNumId w:val="4"/>
  </w:num>
  <w:num w:numId="7" w16cid:durableId="1662926815">
    <w:abstractNumId w:val="9"/>
  </w:num>
  <w:num w:numId="8" w16cid:durableId="516625287">
    <w:abstractNumId w:val="0"/>
  </w:num>
  <w:num w:numId="9" w16cid:durableId="309676288">
    <w:abstractNumId w:val="7"/>
  </w:num>
  <w:num w:numId="10" w16cid:durableId="60062163">
    <w:abstractNumId w:val="8"/>
  </w:num>
  <w:num w:numId="11" w16cid:durableId="106900358">
    <w:abstractNumId w:val="5"/>
  </w:num>
  <w:num w:numId="12" w16cid:durableId="12999896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DUyNTa2NDA1MzBT0lEKTi0uzszPAykwrAUAWm6a+iwAAAA="/>
  </w:docVars>
  <w:rsids>
    <w:rsidRoot w:val="00504D12"/>
    <w:rsid w:val="00007EA5"/>
    <w:rsid w:val="00020B01"/>
    <w:rsid w:val="000303BE"/>
    <w:rsid w:val="0003253F"/>
    <w:rsid w:val="000414EA"/>
    <w:rsid w:val="00051770"/>
    <w:rsid w:val="00054B42"/>
    <w:rsid w:val="0006033F"/>
    <w:rsid w:val="00084A91"/>
    <w:rsid w:val="000B20D2"/>
    <w:rsid w:val="000C5488"/>
    <w:rsid w:val="000E7ED1"/>
    <w:rsid w:val="000F3137"/>
    <w:rsid w:val="0011571B"/>
    <w:rsid w:val="001237AD"/>
    <w:rsid w:val="00137122"/>
    <w:rsid w:val="001515BC"/>
    <w:rsid w:val="0015605B"/>
    <w:rsid w:val="0015678D"/>
    <w:rsid w:val="0016651B"/>
    <w:rsid w:val="00170E99"/>
    <w:rsid w:val="00193271"/>
    <w:rsid w:val="00196B60"/>
    <w:rsid w:val="001A00CA"/>
    <w:rsid w:val="001C17A9"/>
    <w:rsid w:val="001C1A5A"/>
    <w:rsid w:val="001C7998"/>
    <w:rsid w:val="001E16B6"/>
    <w:rsid w:val="001E4068"/>
    <w:rsid w:val="001F0E4C"/>
    <w:rsid w:val="001F5892"/>
    <w:rsid w:val="00200DB4"/>
    <w:rsid w:val="002065BD"/>
    <w:rsid w:val="002103E6"/>
    <w:rsid w:val="00233936"/>
    <w:rsid w:val="00243F0E"/>
    <w:rsid w:val="00250271"/>
    <w:rsid w:val="00267DCD"/>
    <w:rsid w:val="00270C17"/>
    <w:rsid w:val="00274ACB"/>
    <w:rsid w:val="00277423"/>
    <w:rsid w:val="002819CC"/>
    <w:rsid w:val="002B252A"/>
    <w:rsid w:val="002B4D74"/>
    <w:rsid w:val="002B639F"/>
    <w:rsid w:val="002C00E1"/>
    <w:rsid w:val="002C41EA"/>
    <w:rsid w:val="002C4211"/>
    <w:rsid w:val="002D4674"/>
    <w:rsid w:val="003001FF"/>
    <w:rsid w:val="00301B65"/>
    <w:rsid w:val="00315BE4"/>
    <w:rsid w:val="00334497"/>
    <w:rsid w:val="003450B1"/>
    <w:rsid w:val="00346AEA"/>
    <w:rsid w:val="00384B5A"/>
    <w:rsid w:val="00387DE9"/>
    <w:rsid w:val="003A1163"/>
    <w:rsid w:val="003A3656"/>
    <w:rsid w:val="003A7FE2"/>
    <w:rsid w:val="003B1573"/>
    <w:rsid w:val="003E29B4"/>
    <w:rsid w:val="003E2A20"/>
    <w:rsid w:val="003F1D62"/>
    <w:rsid w:val="004108F0"/>
    <w:rsid w:val="004116FB"/>
    <w:rsid w:val="00421670"/>
    <w:rsid w:val="00430172"/>
    <w:rsid w:val="004345BE"/>
    <w:rsid w:val="00452019"/>
    <w:rsid w:val="00467220"/>
    <w:rsid w:val="0048339A"/>
    <w:rsid w:val="004A451A"/>
    <w:rsid w:val="004A7E15"/>
    <w:rsid w:val="004B25EC"/>
    <w:rsid w:val="004B389A"/>
    <w:rsid w:val="004B5459"/>
    <w:rsid w:val="004C138F"/>
    <w:rsid w:val="004C6E52"/>
    <w:rsid w:val="004D0DB3"/>
    <w:rsid w:val="004E0527"/>
    <w:rsid w:val="00504D12"/>
    <w:rsid w:val="005221B2"/>
    <w:rsid w:val="0053564C"/>
    <w:rsid w:val="00536207"/>
    <w:rsid w:val="00541C5D"/>
    <w:rsid w:val="00541E1C"/>
    <w:rsid w:val="00552EB3"/>
    <w:rsid w:val="005643CA"/>
    <w:rsid w:val="00565E49"/>
    <w:rsid w:val="00596781"/>
    <w:rsid w:val="005A613B"/>
    <w:rsid w:val="005E5E83"/>
    <w:rsid w:val="005F2A92"/>
    <w:rsid w:val="005F57D1"/>
    <w:rsid w:val="0060585B"/>
    <w:rsid w:val="006127B1"/>
    <w:rsid w:val="006139BF"/>
    <w:rsid w:val="006210D3"/>
    <w:rsid w:val="00633527"/>
    <w:rsid w:val="00635D8E"/>
    <w:rsid w:val="0064072A"/>
    <w:rsid w:val="006463A8"/>
    <w:rsid w:val="006911D3"/>
    <w:rsid w:val="00695C34"/>
    <w:rsid w:val="006967CA"/>
    <w:rsid w:val="006A1EE7"/>
    <w:rsid w:val="006A2822"/>
    <w:rsid w:val="006B671B"/>
    <w:rsid w:val="006C554F"/>
    <w:rsid w:val="006D2827"/>
    <w:rsid w:val="006E6027"/>
    <w:rsid w:val="006E62F9"/>
    <w:rsid w:val="006E7F7D"/>
    <w:rsid w:val="006F3489"/>
    <w:rsid w:val="0072632E"/>
    <w:rsid w:val="0073170A"/>
    <w:rsid w:val="00731A9D"/>
    <w:rsid w:val="0074051F"/>
    <w:rsid w:val="00754E48"/>
    <w:rsid w:val="00757E6A"/>
    <w:rsid w:val="007665E1"/>
    <w:rsid w:val="00776B4A"/>
    <w:rsid w:val="007973F4"/>
    <w:rsid w:val="007A15C3"/>
    <w:rsid w:val="007A72F7"/>
    <w:rsid w:val="007B4CEE"/>
    <w:rsid w:val="007C39FF"/>
    <w:rsid w:val="007F1D59"/>
    <w:rsid w:val="008033C8"/>
    <w:rsid w:val="0080669E"/>
    <w:rsid w:val="00807F1C"/>
    <w:rsid w:val="008249A5"/>
    <w:rsid w:val="00830AA5"/>
    <w:rsid w:val="008437E8"/>
    <w:rsid w:val="00896720"/>
    <w:rsid w:val="00896F77"/>
    <w:rsid w:val="008A212D"/>
    <w:rsid w:val="008B7190"/>
    <w:rsid w:val="008C3442"/>
    <w:rsid w:val="008C680F"/>
    <w:rsid w:val="008D316D"/>
    <w:rsid w:val="008D5806"/>
    <w:rsid w:val="008D711D"/>
    <w:rsid w:val="008E46F7"/>
    <w:rsid w:val="008F1F7E"/>
    <w:rsid w:val="008F2B52"/>
    <w:rsid w:val="0090773D"/>
    <w:rsid w:val="00922116"/>
    <w:rsid w:val="00926F1C"/>
    <w:rsid w:val="009443F4"/>
    <w:rsid w:val="00945DA9"/>
    <w:rsid w:val="0096404E"/>
    <w:rsid w:val="00965004"/>
    <w:rsid w:val="00983318"/>
    <w:rsid w:val="00985859"/>
    <w:rsid w:val="00990D08"/>
    <w:rsid w:val="00994A25"/>
    <w:rsid w:val="009A378A"/>
    <w:rsid w:val="009A476F"/>
    <w:rsid w:val="009B6F69"/>
    <w:rsid w:val="009C057C"/>
    <w:rsid w:val="009C1D76"/>
    <w:rsid w:val="009D3C3A"/>
    <w:rsid w:val="009E1916"/>
    <w:rsid w:val="009E3000"/>
    <w:rsid w:val="00A00342"/>
    <w:rsid w:val="00A014CF"/>
    <w:rsid w:val="00A234DA"/>
    <w:rsid w:val="00A24747"/>
    <w:rsid w:val="00A41738"/>
    <w:rsid w:val="00A544EF"/>
    <w:rsid w:val="00A60880"/>
    <w:rsid w:val="00A7798B"/>
    <w:rsid w:val="00AB6E51"/>
    <w:rsid w:val="00AB7AF1"/>
    <w:rsid w:val="00AD227E"/>
    <w:rsid w:val="00AD30C1"/>
    <w:rsid w:val="00AD3C82"/>
    <w:rsid w:val="00B1741D"/>
    <w:rsid w:val="00B32325"/>
    <w:rsid w:val="00B45337"/>
    <w:rsid w:val="00B561D8"/>
    <w:rsid w:val="00B57992"/>
    <w:rsid w:val="00B64B03"/>
    <w:rsid w:val="00B64E44"/>
    <w:rsid w:val="00BB3D0E"/>
    <w:rsid w:val="00BC7B03"/>
    <w:rsid w:val="00BD15B1"/>
    <w:rsid w:val="00BD7186"/>
    <w:rsid w:val="00BE1AA4"/>
    <w:rsid w:val="00BF74F7"/>
    <w:rsid w:val="00C157B4"/>
    <w:rsid w:val="00C224FB"/>
    <w:rsid w:val="00C25763"/>
    <w:rsid w:val="00C35445"/>
    <w:rsid w:val="00C42DB0"/>
    <w:rsid w:val="00C552F2"/>
    <w:rsid w:val="00C62D36"/>
    <w:rsid w:val="00C66E15"/>
    <w:rsid w:val="00C8535D"/>
    <w:rsid w:val="00C9057D"/>
    <w:rsid w:val="00C94BCB"/>
    <w:rsid w:val="00CA560F"/>
    <w:rsid w:val="00CA5B30"/>
    <w:rsid w:val="00CB2F7D"/>
    <w:rsid w:val="00CC3971"/>
    <w:rsid w:val="00CC4587"/>
    <w:rsid w:val="00CE10ED"/>
    <w:rsid w:val="00CE5E33"/>
    <w:rsid w:val="00D1537B"/>
    <w:rsid w:val="00D179E8"/>
    <w:rsid w:val="00D4310F"/>
    <w:rsid w:val="00D45A46"/>
    <w:rsid w:val="00D60747"/>
    <w:rsid w:val="00DB45CF"/>
    <w:rsid w:val="00DD5B6B"/>
    <w:rsid w:val="00E054BE"/>
    <w:rsid w:val="00E061AF"/>
    <w:rsid w:val="00E265AE"/>
    <w:rsid w:val="00E272EB"/>
    <w:rsid w:val="00E40FF1"/>
    <w:rsid w:val="00E63040"/>
    <w:rsid w:val="00E64667"/>
    <w:rsid w:val="00E653E9"/>
    <w:rsid w:val="00E7496F"/>
    <w:rsid w:val="00E74EA0"/>
    <w:rsid w:val="00EA2B93"/>
    <w:rsid w:val="00EA7C38"/>
    <w:rsid w:val="00EC0DDF"/>
    <w:rsid w:val="00EC56F8"/>
    <w:rsid w:val="00EC746D"/>
    <w:rsid w:val="00EE789F"/>
    <w:rsid w:val="00F05BFD"/>
    <w:rsid w:val="00F210B0"/>
    <w:rsid w:val="00F32D52"/>
    <w:rsid w:val="00F41EE8"/>
    <w:rsid w:val="00F4240F"/>
    <w:rsid w:val="00F45125"/>
    <w:rsid w:val="00F508DE"/>
    <w:rsid w:val="00F52479"/>
    <w:rsid w:val="00F56070"/>
    <w:rsid w:val="00F57764"/>
    <w:rsid w:val="00F77D84"/>
    <w:rsid w:val="00FA0809"/>
    <w:rsid w:val="016F8A06"/>
    <w:rsid w:val="019EDE6D"/>
    <w:rsid w:val="03FFFE1A"/>
    <w:rsid w:val="0422E427"/>
    <w:rsid w:val="05B729B4"/>
    <w:rsid w:val="0624999E"/>
    <w:rsid w:val="07E1548B"/>
    <w:rsid w:val="08031A0D"/>
    <w:rsid w:val="0834E91E"/>
    <w:rsid w:val="086EE11C"/>
    <w:rsid w:val="0D49CBF5"/>
    <w:rsid w:val="0ED0276E"/>
    <w:rsid w:val="104EDEFE"/>
    <w:rsid w:val="12DBD217"/>
    <w:rsid w:val="134D8712"/>
    <w:rsid w:val="140E3527"/>
    <w:rsid w:val="1561F05D"/>
    <w:rsid w:val="17CC57F0"/>
    <w:rsid w:val="186EC0D7"/>
    <w:rsid w:val="18A0DE32"/>
    <w:rsid w:val="1975415B"/>
    <w:rsid w:val="1DC37AC2"/>
    <w:rsid w:val="1ED37C91"/>
    <w:rsid w:val="20349D7F"/>
    <w:rsid w:val="221B9599"/>
    <w:rsid w:val="22878C19"/>
    <w:rsid w:val="22FB70A3"/>
    <w:rsid w:val="25F918E9"/>
    <w:rsid w:val="279C231D"/>
    <w:rsid w:val="2847927D"/>
    <w:rsid w:val="28EAC96D"/>
    <w:rsid w:val="2C1B2278"/>
    <w:rsid w:val="2CAF11EC"/>
    <w:rsid w:val="2D18124A"/>
    <w:rsid w:val="2DC14961"/>
    <w:rsid w:val="2EAD92FB"/>
    <w:rsid w:val="3062DE9F"/>
    <w:rsid w:val="3156BF04"/>
    <w:rsid w:val="33882F79"/>
    <w:rsid w:val="348D62FA"/>
    <w:rsid w:val="35BDEAB1"/>
    <w:rsid w:val="370632A0"/>
    <w:rsid w:val="374C16BA"/>
    <w:rsid w:val="3778F7F7"/>
    <w:rsid w:val="37A3B21D"/>
    <w:rsid w:val="39D28386"/>
    <w:rsid w:val="3B04C321"/>
    <w:rsid w:val="3B23133A"/>
    <w:rsid w:val="3CA6E5DF"/>
    <w:rsid w:val="3CFA213E"/>
    <w:rsid w:val="4121F816"/>
    <w:rsid w:val="42254E96"/>
    <w:rsid w:val="430F8A36"/>
    <w:rsid w:val="4393CF32"/>
    <w:rsid w:val="447CC5F9"/>
    <w:rsid w:val="450C5754"/>
    <w:rsid w:val="45C8F444"/>
    <w:rsid w:val="473B2B1D"/>
    <w:rsid w:val="49AB79DD"/>
    <w:rsid w:val="4B449BF8"/>
    <w:rsid w:val="501A9DCB"/>
    <w:rsid w:val="5169BA5C"/>
    <w:rsid w:val="5181FB73"/>
    <w:rsid w:val="557426CA"/>
    <w:rsid w:val="57B61E36"/>
    <w:rsid w:val="57DAE49A"/>
    <w:rsid w:val="5806E652"/>
    <w:rsid w:val="58BA9780"/>
    <w:rsid w:val="59E85D9B"/>
    <w:rsid w:val="5AD6D179"/>
    <w:rsid w:val="5B486DB0"/>
    <w:rsid w:val="5BA4AEC6"/>
    <w:rsid w:val="5E56AB13"/>
    <w:rsid w:val="5E9006BB"/>
    <w:rsid w:val="5EA36D73"/>
    <w:rsid w:val="5F969F28"/>
    <w:rsid w:val="60143B14"/>
    <w:rsid w:val="60CE0DD0"/>
    <w:rsid w:val="624D0691"/>
    <w:rsid w:val="62EFE6C8"/>
    <w:rsid w:val="6370AA0A"/>
    <w:rsid w:val="639DF8F0"/>
    <w:rsid w:val="63C5E851"/>
    <w:rsid w:val="6718AE7B"/>
    <w:rsid w:val="672D574C"/>
    <w:rsid w:val="694B64A0"/>
    <w:rsid w:val="697DC2D7"/>
    <w:rsid w:val="6A178A00"/>
    <w:rsid w:val="6A1A1006"/>
    <w:rsid w:val="6A6F2173"/>
    <w:rsid w:val="6E731D7A"/>
    <w:rsid w:val="72D6C3BB"/>
    <w:rsid w:val="732E7276"/>
    <w:rsid w:val="735EC03F"/>
    <w:rsid w:val="7475A6B8"/>
    <w:rsid w:val="7950601B"/>
    <w:rsid w:val="79C6C3E8"/>
    <w:rsid w:val="79D2549D"/>
    <w:rsid w:val="7AFAA2B6"/>
    <w:rsid w:val="7C9A43C7"/>
    <w:rsid w:val="7DF916BD"/>
    <w:rsid w:val="7E768A25"/>
    <w:rsid w:val="7E9E9CB2"/>
    <w:rsid w:val="7EE74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1DA6F"/>
  <w14:defaultImageDpi w14:val="330"/>
  <w15:chartTrackingRefBased/>
  <w15:docId w15:val="{F9B1C6F8-CFFF-43CF-AE87-373712DBE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D12"/>
    <w:pPr>
      <w:ind w:left="720"/>
      <w:contextualSpacing/>
    </w:pPr>
  </w:style>
  <w:style w:type="table" w:styleId="TableGrid">
    <w:name w:val="Table Grid"/>
    <w:basedOn w:val="TableNormal"/>
    <w:uiPriority w:val="39"/>
    <w:rsid w:val="006D28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4497"/>
    <w:rPr>
      <w:sz w:val="18"/>
      <w:szCs w:val="18"/>
    </w:rPr>
  </w:style>
  <w:style w:type="paragraph" w:styleId="CommentText">
    <w:name w:val="annotation text"/>
    <w:basedOn w:val="Normal"/>
    <w:link w:val="CommentTextChar"/>
    <w:uiPriority w:val="99"/>
    <w:unhideWhenUsed/>
    <w:rsid w:val="00334497"/>
  </w:style>
  <w:style w:type="character" w:customStyle="1" w:styleId="CommentTextChar">
    <w:name w:val="Comment Text Char"/>
    <w:basedOn w:val="DefaultParagraphFont"/>
    <w:link w:val="CommentText"/>
    <w:uiPriority w:val="99"/>
    <w:rsid w:val="00334497"/>
  </w:style>
  <w:style w:type="paragraph" w:styleId="CommentSubject">
    <w:name w:val="annotation subject"/>
    <w:basedOn w:val="CommentText"/>
    <w:next w:val="CommentText"/>
    <w:link w:val="CommentSubjectChar"/>
    <w:uiPriority w:val="99"/>
    <w:semiHidden/>
    <w:unhideWhenUsed/>
    <w:rsid w:val="00334497"/>
    <w:rPr>
      <w:b/>
      <w:bCs/>
      <w:sz w:val="20"/>
      <w:szCs w:val="20"/>
    </w:rPr>
  </w:style>
  <w:style w:type="character" w:customStyle="1" w:styleId="CommentSubjectChar">
    <w:name w:val="Comment Subject Char"/>
    <w:basedOn w:val="CommentTextChar"/>
    <w:link w:val="CommentSubject"/>
    <w:uiPriority w:val="99"/>
    <w:semiHidden/>
    <w:rsid w:val="00334497"/>
    <w:rPr>
      <w:b/>
      <w:bCs/>
      <w:sz w:val="20"/>
      <w:szCs w:val="20"/>
    </w:rPr>
  </w:style>
  <w:style w:type="paragraph" w:styleId="BalloonText">
    <w:name w:val="Balloon Text"/>
    <w:basedOn w:val="Normal"/>
    <w:link w:val="BalloonTextChar"/>
    <w:uiPriority w:val="99"/>
    <w:semiHidden/>
    <w:unhideWhenUsed/>
    <w:rsid w:val="0033449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34497"/>
    <w:rPr>
      <w:rFonts w:ascii="Times New Roman" w:hAnsi="Times New Roman" w:cs="Times New Roman"/>
      <w:sz w:val="18"/>
      <w:szCs w:val="18"/>
    </w:rPr>
  </w:style>
  <w:style w:type="character" w:styleId="Emphasis">
    <w:name w:val="Emphasis"/>
    <w:basedOn w:val="DefaultParagraphFont"/>
    <w:uiPriority w:val="20"/>
    <w:qFormat/>
    <w:rsid w:val="008C3442"/>
    <w:rPr>
      <w:i/>
      <w:iCs/>
    </w:rPr>
  </w:style>
  <w:style w:type="character" w:styleId="Hyperlink">
    <w:name w:val="Hyperlink"/>
    <w:basedOn w:val="DefaultParagraphFont"/>
    <w:uiPriority w:val="99"/>
    <w:unhideWhenUsed/>
    <w:rsid w:val="008D316D"/>
    <w:rPr>
      <w:color w:val="0563C1" w:themeColor="hyperlink"/>
      <w:u w:val="single"/>
    </w:rPr>
  </w:style>
  <w:style w:type="character" w:styleId="UnresolvedMention">
    <w:name w:val="Unresolved Mention"/>
    <w:basedOn w:val="DefaultParagraphFont"/>
    <w:uiPriority w:val="99"/>
    <w:semiHidden/>
    <w:unhideWhenUsed/>
    <w:rsid w:val="008D316D"/>
    <w:rPr>
      <w:color w:val="605E5C"/>
      <w:shd w:val="clear" w:color="auto" w:fill="E1DFDD"/>
    </w:rPr>
  </w:style>
  <w:style w:type="paragraph" w:styleId="Revision">
    <w:name w:val="Revision"/>
    <w:hidden/>
    <w:uiPriority w:val="99"/>
    <w:semiHidden/>
    <w:rsid w:val="004108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7042177">
      <w:bodyDiv w:val="1"/>
      <w:marLeft w:val="0"/>
      <w:marRight w:val="0"/>
      <w:marTop w:val="0"/>
      <w:marBottom w:val="0"/>
      <w:divBdr>
        <w:top w:val="none" w:sz="0" w:space="0" w:color="auto"/>
        <w:left w:val="none" w:sz="0" w:space="0" w:color="auto"/>
        <w:bottom w:val="none" w:sz="0" w:space="0" w:color="auto"/>
        <w:right w:val="none" w:sz="0" w:space="0" w:color="auto"/>
      </w:divBdr>
    </w:div>
    <w:div w:id="9059931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C0EA3B0DF80A440A286F3648F727BDA" ma:contentTypeVersion="3" ma:contentTypeDescription="Create a new document." ma:contentTypeScope="" ma:versionID="3e53c8455388569618ffd801c062ca86">
  <xsd:schema xmlns:xsd="http://www.w3.org/2001/XMLSchema" xmlns:xs="http://www.w3.org/2001/XMLSchema" xmlns:p="http://schemas.microsoft.com/office/2006/metadata/properties" xmlns:ns2="e5522d0e-3f81-46ae-aad3-19c7090ded6d" targetNamespace="http://schemas.microsoft.com/office/2006/metadata/properties" ma:root="true" ma:fieldsID="18edcfa22d7f9f85b38707223121d5f9" ns2:_="">
    <xsd:import namespace="e5522d0e-3f81-46ae-aad3-19c7090ded6d"/>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522d0e-3f81-46ae-aad3-19c7090ded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5E3DDD-48B9-4787-96E6-D5182242031A}">
  <ds:schemaRefs>
    <ds:schemaRef ds:uri="93d8c303-aa74-4e32-80b6-34f86834946b"/>
    <ds:schemaRef ds:uri="http://purl.org/dc/dcmitype/"/>
    <ds:schemaRef ds:uri="http://www.w3.org/XML/1998/namespace"/>
    <ds:schemaRef ds:uri="http://schemas.microsoft.com/office/2006/documentManagement/types"/>
    <ds:schemaRef ds:uri="http://purl.org/dc/elements/1.1/"/>
    <ds:schemaRef ds:uri="http://purl.org/dc/terms/"/>
    <ds:schemaRef ds:uri="http://schemas.microsoft.com/office/infopath/2007/PartnerControls"/>
    <ds:schemaRef ds:uri="http://schemas.openxmlformats.org/package/2006/metadata/core-properties"/>
    <ds:schemaRef ds:uri="4224867f-d0eb-4ec6-9fdc-7eb00465a9e9"/>
    <ds:schemaRef ds:uri="http://schemas.microsoft.com/office/2006/metadata/properties"/>
  </ds:schemaRefs>
</ds:datastoreItem>
</file>

<file path=customXml/itemProps2.xml><?xml version="1.0" encoding="utf-8"?>
<ds:datastoreItem xmlns:ds="http://schemas.openxmlformats.org/officeDocument/2006/customXml" ds:itemID="{705C6C0E-A6CF-4A4E-BCF6-53A800EDF9EE}">
  <ds:schemaRefs>
    <ds:schemaRef ds:uri="http://schemas.microsoft.com/sharepoint/v3/contenttype/forms"/>
  </ds:schemaRefs>
</ds:datastoreItem>
</file>

<file path=customXml/itemProps3.xml><?xml version="1.0" encoding="utf-8"?>
<ds:datastoreItem xmlns:ds="http://schemas.openxmlformats.org/officeDocument/2006/customXml" ds:itemID="{F8A30BC0-C3DD-4841-984C-3A151FD3809F}">
  <ds:schemaRefs>
    <ds:schemaRef ds:uri="http://schemas.openxmlformats.org/officeDocument/2006/bibliography"/>
  </ds:schemaRefs>
</ds:datastoreItem>
</file>

<file path=customXml/itemProps4.xml><?xml version="1.0" encoding="utf-8"?>
<ds:datastoreItem xmlns:ds="http://schemas.openxmlformats.org/officeDocument/2006/customXml" ds:itemID="{49C308B5-7759-49F2-B28C-F3666F9CD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522d0e-3f81-46ae-aad3-19c7090ded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821</Words>
  <Characters>4563</Characters>
  <Application>Microsoft Office Word</Application>
  <DocSecurity>0</DocSecurity>
  <Lines>240</Lines>
  <Paragraphs>82</Paragraphs>
  <ScaleCrop>false</ScaleCrop>
  <Company/>
  <LinksUpToDate>false</LinksUpToDate>
  <CharactersWithSpaces>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 Scarpinato</dc:creator>
  <cp:keywords/>
  <dc:description/>
  <cp:lastModifiedBy>Kristi Kerrigan</cp:lastModifiedBy>
  <cp:revision>12</cp:revision>
  <dcterms:created xsi:type="dcterms:W3CDTF">2025-10-14T23:28:00Z</dcterms:created>
  <dcterms:modified xsi:type="dcterms:W3CDTF">2025-11-12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0EA3B0DF80A440A286F3648F727BDA</vt:lpwstr>
  </property>
  <property fmtid="{D5CDD505-2E9C-101B-9397-08002B2CF9AE}" pid="3" name="MediaServiceImageTags">
    <vt:lpwstr/>
  </property>
</Properties>
</file>